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C41A1" w14:textId="09C44366" w:rsidR="004303D5" w:rsidRPr="0046064F" w:rsidRDefault="003658AD" w:rsidP="004606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6826D0">
        <w:rPr>
          <w:rFonts w:asciiTheme="minorHAnsi" w:hAnsiTheme="minorHAnsi" w:cstheme="minorHAnsi"/>
          <w:b/>
          <w:noProof/>
          <w:sz w:val="28"/>
          <w:szCs w:val="20"/>
        </w:rPr>
        <w:drawing>
          <wp:anchor distT="0" distB="0" distL="114300" distR="114300" simplePos="0" relativeHeight="251663360" behindDoc="1" locked="0" layoutInCell="1" allowOverlap="1" wp14:anchorId="414513AE" wp14:editId="6AEDEA1D">
            <wp:simplePos x="0" y="0"/>
            <wp:positionH relativeFrom="column">
              <wp:posOffset>5001260</wp:posOffset>
            </wp:positionH>
            <wp:positionV relativeFrom="paragraph">
              <wp:posOffset>47625</wp:posOffset>
            </wp:positionV>
            <wp:extent cx="734060" cy="900430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060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4BDE" w:rsidRPr="006826D0">
        <w:rPr>
          <w:rFonts w:asciiTheme="minorHAnsi" w:hAnsiTheme="minorHAnsi" w:cstheme="minorHAnsi"/>
          <w:b/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F8DE89" wp14:editId="495A4631">
                <wp:simplePos x="0" y="0"/>
                <wp:positionH relativeFrom="column">
                  <wp:posOffset>-482600</wp:posOffset>
                </wp:positionH>
                <wp:positionV relativeFrom="paragraph">
                  <wp:posOffset>-444500</wp:posOffset>
                </wp:positionV>
                <wp:extent cx="6705600" cy="9632950"/>
                <wp:effectExtent l="0" t="0" r="1905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0" cy="9632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B97CB9" id="Rectangle 1" o:spid="_x0000_s1026" style="position:absolute;margin-left:-38pt;margin-top:-35pt;width:528pt;height:758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" filled="f" strokecolor="black [3213]" strokeweight="1pt"/>
            </w:pict>
          </mc:Fallback>
        </mc:AlternateContent>
      </w:r>
      <w:r w:rsidR="003558CB" w:rsidRPr="006826D0">
        <w:rPr>
          <w:rFonts w:asciiTheme="minorHAnsi" w:hAnsiTheme="minorHAnsi" w:cstheme="minorHAnsi"/>
          <w:b/>
          <w:noProof/>
          <w:sz w:val="28"/>
          <w:szCs w:val="20"/>
        </w:rPr>
        <w:t>A</w:t>
      </w:r>
      <w:r w:rsidR="00276055">
        <w:rPr>
          <w:rFonts w:asciiTheme="minorHAnsi" w:hAnsiTheme="minorHAnsi" w:cstheme="minorHAnsi"/>
          <w:b/>
          <w:noProof/>
          <w:sz w:val="28"/>
          <w:szCs w:val="20"/>
        </w:rPr>
        <w:t>zmi Anjum</w:t>
      </w:r>
    </w:p>
    <w:p w14:paraId="36BE62BB" w14:textId="4F854876" w:rsidR="003E1CD6" w:rsidRPr="0046064F" w:rsidRDefault="00330DB7" w:rsidP="004606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>Address</w:t>
      </w:r>
      <w:r w:rsidR="00833802" w:rsidRPr="0046064F">
        <w:rPr>
          <w:rFonts w:asciiTheme="minorHAnsi" w:hAnsiTheme="minorHAnsi" w:cstheme="minorHAnsi"/>
          <w:b/>
          <w:sz w:val="20"/>
          <w:szCs w:val="20"/>
        </w:rPr>
        <w:t>:</w:t>
      </w:r>
      <w:r w:rsidR="006110DE" w:rsidRPr="0046064F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276055">
        <w:rPr>
          <w:rFonts w:asciiTheme="minorHAnsi" w:hAnsiTheme="minorHAnsi" w:cstheme="minorHAnsi"/>
          <w:sz w:val="20"/>
          <w:szCs w:val="20"/>
        </w:rPr>
        <w:t xml:space="preserve">East </w:t>
      </w:r>
      <w:proofErr w:type="spellStart"/>
      <w:r w:rsidR="00276055">
        <w:rPr>
          <w:rFonts w:asciiTheme="minorHAnsi" w:hAnsiTheme="minorHAnsi" w:cstheme="minorHAnsi"/>
          <w:sz w:val="20"/>
          <w:szCs w:val="20"/>
        </w:rPr>
        <w:t>Rampura</w:t>
      </w:r>
      <w:proofErr w:type="spellEnd"/>
      <w:r w:rsidR="004E5C2B" w:rsidRPr="0046064F">
        <w:rPr>
          <w:rFonts w:asciiTheme="minorHAnsi" w:hAnsiTheme="minorHAnsi" w:cstheme="minorHAnsi"/>
          <w:sz w:val="20"/>
          <w:szCs w:val="20"/>
        </w:rPr>
        <w:t>,</w:t>
      </w:r>
      <w:r w:rsidR="004E5C2B" w:rsidRPr="0046064F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4E5C2B" w:rsidRPr="0046064F">
        <w:rPr>
          <w:rFonts w:asciiTheme="minorHAnsi" w:hAnsiTheme="minorHAnsi" w:cstheme="minorHAnsi"/>
          <w:sz w:val="20"/>
          <w:szCs w:val="20"/>
        </w:rPr>
        <w:t>Dhaka 12</w:t>
      </w:r>
      <w:r w:rsidR="00276055">
        <w:rPr>
          <w:rFonts w:asciiTheme="minorHAnsi" w:hAnsiTheme="minorHAnsi" w:cstheme="minorHAnsi"/>
          <w:sz w:val="20"/>
          <w:szCs w:val="20"/>
        </w:rPr>
        <w:t>19</w:t>
      </w:r>
    </w:p>
    <w:p w14:paraId="40DE5DF9" w14:textId="7EFF86A4" w:rsidR="00B076B0" w:rsidRPr="0046064F" w:rsidRDefault="00833802" w:rsidP="004606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>Contact</w:t>
      </w:r>
      <w:r w:rsidR="00F47A76" w:rsidRPr="0046064F">
        <w:rPr>
          <w:rFonts w:asciiTheme="minorHAnsi" w:hAnsiTheme="minorHAnsi" w:cstheme="minorHAnsi"/>
          <w:b/>
          <w:sz w:val="20"/>
          <w:szCs w:val="20"/>
        </w:rPr>
        <w:t xml:space="preserve"> No</w:t>
      </w:r>
      <w:r w:rsidR="00E32D02" w:rsidRPr="0046064F">
        <w:rPr>
          <w:rFonts w:asciiTheme="minorHAnsi" w:hAnsiTheme="minorHAnsi" w:cstheme="minorHAnsi"/>
          <w:b/>
          <w:sz w:val="20"/>
          <w:szCs w:val="20"/>
        </w:rPr>
        <w:t>:</w:t>
      </w:r>
      <w:r w:rsidR="00760463" w:rsidRPr="0046064F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135A2F" w:rsidRPr="0046064F">
        <w:rPr>
          <w:rFonts w:asciiTheme="minorHAnsi" w:hAnsiTheme="minorHAnsi" w:cstheme="minorHAnsi"/>
          <w:sz w:val="20"/>
          <w:szCs w:val="20"/>
        </w:rPr>
        <w:t>+8801</w:t>
      </w:r>
      <w:r w:rsidR="00276055">
        <w:rPr>
          <w:rFonts w:asciiTheme="minorHAnsi" w:hAnsiTheme="minorHAnsi" w:cstheme="minorHAnsi"/>
          <w:sz w:val="20"/>
          <w:szCs w:val="20"/>
        </w:rPr>
        <w:t>752273143</w:t>
      </w:r>
      <w:r w:rsidR="00135A2F" w:rsidRPr="0046064F">
        <w:rPr>
          <w:rFonts w:asciiTheme="minorHAnsi" w:hAnsiTheme="minorHAnsi" w:cstheme="minorHAnsi"/>
          <w:sz w:val="20"/>
          <w:szCs w:val="20"/>
        </w:rPr>
        <w:t xml:space="preserve"> (WhatsApp)</w:t>
      </w:r>
    </w:p>
    <w:p w14:paraId="2DC80295" w14:textId="07998736" w:rsidR="00A05234" w:rsidRPr="0046064F" w:rsidRDefault="00B076B0" w:rsidP="004606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>Email:</w:t>
      </w:r>
      <w:r w:rsidR="00760463" w:rsidRPr="0046064F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276055">
        <w:rPr>
          <w:rFonts w:asciiTheme="minorHAnsi" w:hAnsiTheme="minorHAnsi" w:cstheme="minorHAnsi"/>
          <w:sz w:val="20"/>
          <w:szCs w:val="20"/>
        </w:rPr>
        <w:t>azmianjum1999</w:t>
      </w:r>
      <w:r w:rsidR="003558CB" w:rsidRPr="0046064F">
        <w:rPr>
          <w:rFonts w:asciiTheme="minorHAnsi" w:hAnsiTheme="minorHAnsi" w:cstheme="minorHAnsi"/>
          <w:sz w:val="20"/>
          <w:szCs w:val="20"/>
        </w:rPr>
        <w:t>@gmail.com</w:t>
      </w:r>
    </w:p>
    <w:p w14:paraId="4842113E" w14:textId="77777777" w:rsidR="00EB2E25" w:rsidRPr="0046064F" w:rsidRDefault="00EB2E25" w:rsidP="0046064F">
      <w:pPr>
        <w:pStyle w:val="NoSpacing"/>
        <w:jc w:val="both"/>
        <w:rPr>
          <w:rFonts w:asciiTheme="minorHAnsi" w:hAnsiTheme="minorHAnsi" w:cstheme="minorHAnsi"/>
          <w:sz w:val="20"/>
          <w:szCs w:val="20"/>
          <w:lang w:bidi="bn-BD"/>
        </w:rPr>
      </w:pPr>
    </w:p>
    <w:p w14:paraId="299C4587" w14:textId="77777777" w:rsidR="00264A16" w:rsidRPr="0046064F" w:rsidRDefault="00B076B0" w:rsidP="0046064F">
      <w:pPr>
        <w:pStyle w:val="NoSpacing"/>
        <w:pBdr>
          <w:bottom w:val="single" w:sz="12" w:space="1" w:color="auto"/>
        </w:pBdr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Career Objective:</w:t>
      </w:r>
    </w:p>
    <w:p w14:paraId="22EB62CD" w14:textId="77777777" w:rsidR="00245E16" w:rsidRPr="0046064F" w:rsidRDefault="00245E16" w:rsidP="0046064F">
      <w:pPr>
        <w:pStyle w:val="NoSpacing"/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</w:p>
    <w:p w14:paraId="6B2402E3" w14:textId="77C6A458" w:rsidR="001B3906" w:rsidRPr="0046064F" w:rsidRDefault="006110DE" w:rsidP="004606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 xml:space="preserve">To work in the </w:t>
      </w:r>
      <w:r w:rsidR="00276055">
        <w:rPr>
          <w:rFonts w:asciiTheme="minorHAnsi" w:hAnsiTheme="minorHAnsi" w:cstheme="minorHAnsi"/>
          <w:sz w:val="20"/>
          <w:szCs w:val="20"/>
        </w:rPr>
        <w:t>field</w:t>
      </w:r>
      <w:r w:rsidRPr="0046064F">
        <w:rPr>
          <w:rFonts w:asciiTheme="minorHAnsi" w:hAnsiTheme="minorHAnsi" w:cstheme="minorHAnsi"/>
          <w:sz w:val="20"/>
          <w:szCs w:val="20"/>
        </w:rPr>
        <w:t xml:space="preserve"> </w:t>
      </w:r>
      <w:r w:rsidR="00D55A4A" w:rsidRPr="0046064F">
        <w:rPr>
          <w:rFonts w:asciiTheme="minorHAnsi" w:hAnsiTheme="minorHAnsi" w:cstheme="minorHAnsi"/>
          <w:sz w:val="20"/>
          <w:szCs w:val="20"/>
        </w:rPr>
        <w:t xml:space="preserve">of </w:t>
      </w:r>
      <w:r w:rsidR="00276055" w:rsidRPr="00276055">
        <w:rPr>
          <w:rFonts w:asciiTheme="minorHAnsi" w:hAnsiTheme="minorHAnsi" w:cstheme="minorHAnsi"/>
          <w:b/>
          <w:bCs/>
          <w:sz w:val="20"/>
          <w:szCs w:val="20"/>
        </w:rPr>
        <w:t>communication and development</w:t>
      </w:r>
      <w:r w:rsidR="00276055">
        <w:rPr>
          <w:rFonts w:asciiTheme="minorHAnsi" w:hAnsiTheme="minorHAnsi" w:cstheme="minorHAnsi"/>
          <w:sz w:val="20"/>
          <w:szCs w:val="20"/>
        </w:rPr>
        <w:t xml:space="preserve"> in </w:t>
      </w:r>
      <w:r w:rsidR="00D55A4A" w:rsidRPr="0046064F">
        <w:rPr>
          <w:rFonts w:asciiTheme="minorHAnsi" w:hAnsiTheme="minorHAnsi" w:cstheme="minorHAnsi"/>
          <w:sz w:val="20"/>
          <w:szCs w:val="20"/>
        </w:rPr>
        <w:t xml:space="preserve">local or </w:t>
      </w:r>
      <w:r w:rsidR="00F33BA6" w:rsidRPr="0046064F">
        <w:rPr>
          <w:rFonts w:asciiTheme="minorHAnsi" w:hAnsiTheme="minorHAnsi" w:cstheme="minorHAnsi"/>
          <w:sz w:val="20"/>
          <w:szCs w:val="20"/>
        </w:rPr>
        <w:t xml:space="preserve">multinational </w:t>
      </w:r>
      <w:r w:rsidR="00F33BA6" w:rsidRPr="00276055">
        <w:rPr>
          <w:rFonts w:asciiTheme="minorHAnsi" w:hAnsiTheme="minorHAnsi" w:cstheme="minorHAnsi"/>
          <w:sz w:val="20"/>
          <w:szCs w:val="20"/>
        </w:rPr>
        <w:t>organization</w:t>
      </w:r>
      <w:r w:rsidR="00D44D06" w:rsidRPr="00276055">
        <w:rPr>
          <w:rFonts w:asciiTheme="minorHAnsi" w:hAnsiTheme="minorHAnsi" w:cstheme="minorHAnsi"/>
          <w:sz w:val="20"/>
          <w:szCs w:val="20"/>
        </w:rPr>
        <w:t>s</w:t>
      </w:r>
      <w:r w:rsidR="00F33BA6" w:rsidRPr="0046064F">
        <w:rPr>
          <w:rFonts w:asciiTheme="minorHAnsi" w:hAnsiTheme="minorHAnsi" w:cstheme="minorHAnsi"/>
          <w:sz w:val="20"/>
          <w:szCs w:val="20"/>
        </w:rPr>
        <w:t xml:space="preserve"> in Bangladesh and grow rapidl</w:t>
      </w:r>
      <w:r w:rsidR="00D55A4A" w:rsidRPr="0046064F">
        <w:rPr>
          <w:rFonts w:asciiTheme="minorHAnsi" w:hAnsiTheme="minorHAnsi" w:cstheme="minorHAnsi"/>
          <w:sz w:val="20"/>
          <w:szCs w:val="20"/>
        </w:rPr>
        <w:t>y with increasing responsibilities</w:t>
      </w:r>
      <w:r w:rsidR="00B076B0" w:rsidRPr="0046064F">
        <w:rPr>
          <w:rFonts w:asciiTheme="minorHAnsi" w:hAnsiTheme="minorHAnsi" w:cstheme="minorHAnsi"/>
          <w:sz w:val="20"/>
          <w:szCs w:val="20"/>
        </w:rPr>
        <w:t>.</w:t>
      </w:r>
    </w:p>
    <w:p w14:paraId="5F8FBD2B" w14:textId="77777777" w:rsidR="001B3906" w:rsidRPr="0046064F" w:rsidRDefault="001B3906" w:rsidP="0046064F">
      <w:pPr>
        <w:pStyle w:val="NoSpacing"/>
        <w:jc w:val="both"/>
        <w:rPr>
          <w:rFonts w:asciiTheme="minorHAnsi" w:hAnsiTheme="minorHAnsi" w:cstheme="minorHAnsi"/>
          <w:sz w:val="20"/>
          <w:szCs w:val="20"/>
          <w:lang w:bidi="bn-BD"/>
        </w:rPr>
      </w:pPr>
    </w:p>
    <w:p w14:paraId="2858FA75" w14:textId="77777777" w:rsidR="00AE3204" w:rsidRPr="0046064F" w:rsidRDefault="00D46E60" w:rsidP="0046064F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>Key Q</w:t>
      </w:r>
      <w:r w:rsidR="00AE3204" w:rsidRPr="0046064F">
        <w:rPr>
          <w:rFonts w:asciiTheme="minorHAnsi" w:hAnsiTheme="minorHAnsi" w:cstheme="minorHAnsi"/>
          <w:b/>
          <w:sz w:val="20"/>
          <w:szCs w:val="20"/>
        </w:rPr>
        <w:t>ualification</w:t>
      </w:r>
      <w:r w:rsidR="00225338" w:rsidRPr="0046064F">
        <w:rPr>
          <w:rFonts w:asciiTheme="minorHAnsi" w:hAnsiTheme="minorHAnsi" w:cstheme="minorHAnsi"/>
          <w:b/>
          <w:sz w:val="20"/>
          <w:szCs w:val="20"/>
        </w:rPr>
        <w:t>s</w:t>
      </w:r>
      <w:r w:rsidRPr="0046064F">
        <w:rPr>
          <w:rFonts w:asciiTheme="minorHAnsi" w:hAnsiTheme="minorHAnsi" w:cstheme="minorHAnsi"/>
          <w:b/>
          <w:sz w:val="20"/>
          <w:szCs w:val="20"/>
        </w:rPr>
        <w:t xml:space="preserve"> &amp; Interest</w:t>
      </w:r>
      <w:r w:rsidR="00AE3204" w:rsidRPr="0046064F">
        <w:rPr>
          <w:rFonts w:asciiTheme="minorHAnsi" w:hAnsiTheme="minorHAnsi" w:cstheme="minorHAnsi"/>
          <w:b/>
          <w:sz w:val="20"/>
          <w:szCs w:val="20"/>
        </w:rPr>
        <w:t xml:space="preserve">: </w:t>
      </w:r>
    </w:p>
    <w:p w14:paraId="7918710D" w14:textId="77777777" w:rsidR="00245E16" w:rsidRPr="0046064F" w:rsidRDefault="00245E16" w:rsidP="0046064F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788D1A31" w14:textId="5DCFFA39" w:rsidR="00AE3204" w:rsidRPr="0046064F" w:rsidRDefault="00D46E60" w:rsidP="004606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 xml:space="preserve">Area of </w:t>
      </w:r>
      <w:r w:rsidR="007159CD" w:rsidRPr="0046064F">
        <w:rPr>
          <w:rFonts w:asciiTheme="minorHAnsi" w:hAnsiTheme="minorHAnsi" w:cstheme="minorHAnsi"/>
          <w:b/>
          <w:sz w:val="20"/>
          <w:szCs w:val="20"/>
        </w:rPr>
        <w:t>Interest</w:t>
      </w:r>
      <w:r w:rsidR="00BB29DE" w:rsidRPr="0046064F">
        <w:rPr>
          <w:rFonts w:asciiTheme="minorHAnsi" w:hAnsiTheme="minorHAnsi" w:cstheme="minorHAnsi"/>
          <w:b/>
          <w:sz w:val="20"/>
          <w:szCs w:val="20"/>
        </w:rPr>
        <w:t>:</w:t>
      </w:r>
      <w:r w:rsidR="00AE3204" w:rsidRPr="0046064F">
        <w:rPr>
          <w:rFonts w:asciiTheme="minorHAnsi" w:hAnsiTheme="minorHAnsi" w:cstheme="minorHAnsi"/>
          <w:sz w:val="20"/>
          <w:szCs w:val="20"/>
        </w:rPr>
        <w:t xml:space="preserve"> </w:t>
      </w:r>
      <w:r w:rsidR="00BE2B8F">
        <w:rPr>
          <w:rFonts w:asciiTheme="minorHAnsi" w:hAnsiTheme="minorHAnsi" w:cstheme="minorHAnsi"/>
          <w:sz w:val="20"/>
          <w:szCs w:val="20"/>
        </w:rPr>
        <w:t xml:space="preserve">Business Development, Branding, </w:t>
      </w:r>
      <w:r w:rsidR="00D44D06">
        <w:rPr>
          <w:rFonts w:asciiTheme="minorHAnsi" w:hAnsiTheme="minorHAnsi" w:cstheme="minorHAnsi"/>
          <w:sz w:val="20"/>
          <w:szCs w:val="20"/>
        </w:rPr>
        <w:t>E</w:t>
      </w:r>
      <w:r w:rsidR="00BE2B8F">
        <w:rPr>
          <w:rFonts w:asciiTheme="minorHAnsi" w:hAnsiTheme="minorHAnsi" w:cstheme="minorHAnsi"/>
          <w:sz w:val="20"/>
          <w:szCs w:val="20"/>
        </w:rPr>
        <w:t>vent Management, Di</w:t>
      </w:r>
      <w:r w:rsidR="00D44D06">
        <w:rPr>
          <w:rFonts w:asciiTheme="minorHAnsi" w:hAnsiTheme="minorHAnsi" w:cstheme="minorHAnsi"/>
          <w:sz w:val="20"/>
          <w:szCs w:val="20"/>
        </w:rPr>
        <w:t>g</w:t>
      </w:r>
      <w:r w:rsidR="00BE2B8F">
        <w:rPr>
          <w:rFonts w:asciiTheme="minorHAnsi" w:hAnsiTheme="minorHAnsi" w:cstheme="minorHAnsi"/>
          <w:sz w:val="20"/>
          <w:szCs w:val="20"/>
        </w:rPr>
        <w:t>ital ma</w:t>
      </w:r>
      <w:r w:rsidR="00D44D06">
        <w:rPr>
          <w:rFonts w:asciiTheme="minorHAnsi" w:hAnsiTheme="minorHAnsi" w:cstheme="minorHAnsi"/>
          <w:sz w:val="20"/>
          <w:szCs w:val="20"/>
        </w:rPr>
        <w:t>r</w:t>
      </w:r>
      <w:r w:rsidR="00BE2B8F">
        <w:rPr>
          <w:rFonts w:asciiTheme="minorHAnsi" w:hAnsiTheme="minorHAnsi" w:cstheme="minorHAnsi"/>
          <w:sz w:val="20"/>
          <w:szCs w:val="20"/>
        </w:rPr>
        <w:t>keting</w:t>
      </w:r>
      <w:r w:rsidR="00D44D06">
        <w:rPr>
          <w:rFonts w:asciiTheme="minorHAnsi" w:hAnsiTheme="minorHAnsi" w:cstheme="minorHAnsi"/>
          <w:sz w:val="20"/>
          <w:szCs w:val="20"/>
        </w:rPr>
        <w:t xml:space="preserve">, </w:t>
      </w:r>
      <w:r w:rsidR="00BE2B8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832B2C6" w14:textId="6F155CCB" w:rsidR="000E4DA2" w:rsidRPr="0046064F" w:rsidRDefault="000E4DA2" w:rsidP="0046064F">
      <w:pPr>
        <w:pStyle w:val="NoSpacing"/>
        <w:ind w:left="360"/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Language</w:t>
      </w:r>
      <w:r w:rsidR="00F06811"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 xml:space="preserve"> Skills</w:t>
      </w: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 xml:space="preserve">: </w:t>
      </w:r>
      <w:r w:rsidRPr="0046064F">
        <w:rPr>
          <w:rFonts w:asciiTheme="minorHAnsi" w:hAnsiTheme="minorHAnsi" w:cstheme="minorHAnsi"/>
          <w:bCs/>
          <w:sz w:val="20"/>
          <w:szCs w:val="20"/>
          <w:lang w:bidi="bn-BD"/>
        </w:rPr>
        <w:t>Fluent in</w:t>
      </w: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 xml:space="preserve"> 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>Bangla and English</w:t>
      </w:r>
      <w:r w:rsidR="00A841ED" w:rsidRPr="0046064F">
        <w:rPr>
          <w:rFonts w:asciiTheme="minorHAnsi" w:hAnsiTheme="minorHAnsi" w:cstheme="minorHAnsi"/>
          <w:sz w:val="20"/>
          <w:szCs w:val="20"/>
          <w:lang w:bidi="bn-BD"/>
        </w:rPr>
        <w:t>, Good sound in Hindi</w:t>
      </w:r>
      <w:r w:rsidR="007C2441" w:rsidRPr="0046064F">
        <w:rPr>
          <w:rFonts w:asciiTheme="minorHAnsi" w:hAnsiTheme="minorHAnsi" w:cstheme="minorHAnsi"/>
          <w:sz w:val="20"/>
          <w:szCs w:val="20"/>
          <w:lang w:bidi="bn-BD"/>
        </w:rPr>
        <w:t>.</w:t>
      </w:r>
    </w:p>
    <w:p w14:paraId="2C014234" w14:textId="5BA7736B" w:rsidR="00AE3204" w:rsidRPr="0046064F" w:rsidRDefault="0050219A" w:rsidP="0046064F">
      <w:pPr>
        <w:pStyle w:val="NoSpacing"/>
        <w:ind w:left="360"/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 xml:space="preserve">Software </w:t>
      </w:r>
      <w:r w:rsidR="005558C6"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Skills</w:t>
      </w:r>
      <w:r w:rsidR="000E4DA2"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:</w:t>
      </w:r>
      <w:r w:rsidR="000E4DA2" w:rsidRPr="0046064F">
        <w:rPr>
          <w:rFonts w:asciiTheme="minorHAnsi" w:hAnsiTheme="minorHAnsi" w:cstheme="minorHAnsi"/>
          <w:sz w:val="20"/>
          <w:szCs w:val="20"/>
        </w:rPr>
        <w:t xml:space="preserve"> Good knowledge </w:t>
      </w:r>
      <w:r w:rsidR="00EF189B">
        <w:rPr>
          <w:rFonts w:asciiTheme="minorHAnsi" w:hAnsiTheme="minorHAnsi" w:cstheme="minorHAnsi"/>
          <w:sz w:val="20"/>
          <w:szCs w:val="20"/>
        </w:rPr>
        <w:t>of</w:t>
      </w:r>
      <w:r w:rsidR="000E4DA2" w:rsidRPr="0046064F">
        <w:rPr>
          <w:rFonts w:asciiTheme="minorHAnsi" w:hAnsiTheme="minorHAnsi" w:cstheme="minorHAnsi"/>
          <w:sz w:val="20"/>
          <w:szCs w:val="20"/>
        </w:rPr>
        <w:t xml:space="preserve"> Microsoft </w:t>
      </w:r>
      <w:r w:rsidR="005A607A" w:rsidRPr="0046064F">
        <w:rPr>
          <w:rFonts w:asciiTheme="minorHAnsi" w:hAnsiTheme="minorHAnsi" w:cstheme="minorHAnsi"/>
          <w:sz w:val="20"/>
          <w:szCs w:val="20"/>
        </w:rPr>
        <w:t>Word</w:t>
      </w:r>
      <w:r w:rsidR="00EF189B">
        <w:rPr>
          <w:rFonts w:asciiTheme="minorHAnsi" w:hAnsiTheme="minorHAnsi" w:cstheme="minorHAnsi"/>
          <w:sz w:val="20"/>
          <w:szCs w:val="20"/>
        </w:rPr>
        <w:t>,</w:t>
      </w:r>
      <w:r w:rsidR="005A607A" w:rsidRPr="0046064F">
        <w:rPr>
          <w:rFonts w:asciiTheme="minorHAnsi" w:hAnsiTheme="minorHAnsi" w:cstheme="minorHAnsi"/>
          <w:sz w:val="20"/>
          <w:szCs w:val="20"/>
        </w:rPr>
        <w:t xml:space="preserve"> Excel, PowerPoint</w:t>
      </w:r>
    </w:p>
    <w:p w14:paraId="47558A6D" w14:textId="77777777" w:rsidR="004506E5" w:rsidRPr="0046064F" w:rsidRDefault="006B28E0" w:rsidP="004606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 xml:space="preserve">       </w:t>
      </w:r>
      <w:r w:rsidR="005447F6" w:rsidRPr="0046064F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4506E5" w:rsidRPr="0046064F">
        <w:rPr>
          <w:rFonts w:asciiTheme="minorHAnsi" w:hAnsiTheme="minorHAnsi" w:cstheme="minorHAnsi"/>
          <w:b/>
          <w:sz w:val="20"/>
          <w:szCs w:val="20"/>
        </w:rPr>
        <w:t>Communication</w:t>
      </w:r>
      <w:r w:rsidR="00B32058" w:rsidRPr="0046064F">
        <w:rPr>
          <w:rFonts w:asciiTheme="minorHAnsi" w:hAnsiTheme="minorHAnsi" w:cstheme="minorHAnsi"/>
          <w:b/>
          <w:sz w:val="20"/>
          <w:szCs w:val="20"/>
        </w:rPr>
        <w:t xml:space="preserve"> Skills</w:t>
      </w:r>
      <w:r w:rsidR="004506E5" w:rsidRPr="0046064F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46064F">
        <w:rPr>
          <w:rFonts w:asciiTheme="minorHAnsi" w:hAnsiTheme="minorHAnsi" w:cstheme="minorHAnsi"/>
          <w:sz w:val="20"/>
          <w:szCs w:val="20"/>
        </w:rPr>
        <w:t>Excellent verbal and non-verbal, presentation skill</w:t>
      </w:r>
      <w:r w:rsidR="007159CD" w:rsidRPr="0046064F">
        <w:rPr>
          <w:rFonts w:asciiTheme="minorHAnsi" w:hAnsiTheme="minorHAnsi" w:cstheme="minorHAnsi"/>
          <w:sz w:val="20"/>
          <w:szCs w:val="20"/>
        </w:rPr>
        <w:t>s and confident emailing</w:t>
      </w:r>
      <w:r w:rsidRPr="0046064F">
        <w:rPr>
          <w:rFonts w:asciiTheme="minorHAnsi" w:hAnsiTheme="minorHAnsi" w:cstheme="minorHAnsi"/>
          <w:sz w:val="20"/>
          <w:szCs w:val="20"/>
        </w:rPr>
        <w:t>.</w:t>
      </w:r>
    </w:p>
    <w:p w14:paraId="01CE2A3B" w14:textId="77777777" w:rsidR="0041641F" w:rsidRPr="0046064F" w:rsidRDefault="0041641F" w:rsidP="004606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37AC40A7" w14:textId="77777777" w:rsidR="00CB260F" w:rsidRPr="0046064F" w:rsidRDefault="004102A2" w:rsidP="0046064F">
      <w:pPr>
        <w:pBdr>
          <w:bottom w:val="single" w:sz="12" w:space="1" w:color="auto"/>
        </w:pBd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46064F">
        <w:rPr>
          <w:rFonts w:asciiTheme="minorHAnsi" w:hAnsiTheme="minorHAnsi" w:cstheme="minorHAnsi"/>
          <w:b/>
          <w:sz w:val="20"/>
          <w:szCs w:val="20"/>
        </w:rPr>
        <w:t xml:space="preserve">Key </w:t>
      </w:r>
      <w:r w:rsidR="00B12D49" w:rsidRPr="0046064F">
        <w:rPr>
          <w:rFonts w:asciiTheme="minorHAnsi" w:hAnsiTheme="minorHAnsi" w:cstheme="minorHAnsi"/>
          <w:b/>
          <w:sz w:val="20"/>
          <w:szCs w:val="20"/>
        </w:rPr>
        <w:t>A</w:t>
      </w:r>
      <w:r w:rsidR="00CB260F" w:rsidRPr="0046064F">
        <w:rPr>
          <w:rFonts w:asciiTheme="minorHAnsi" w:hAnsiTheme="minorHAnsi" w:cstheme="minorHAnsi"/>
          <w:b/>
          <w:sz w:val="20"/>
          <w:szCs w:val="20"/>
        </w:rPr>
        <w:t xml:space="preserve">bility: </w:t>
      </w:r>
    </w:p>
    <w:p w14:paraId="1B2DC9D0" w14:textId="77777777" w:rsidR="00245E16" w:rsidRPr="0046064F" w:rsidRDefault="00245E16" w:rsidP="004606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66392454" w14:textId="69BD3959" w:rsidR="00AE3204" w:rsidRPr="0046064F" w:rsidRDefault="004A0F17" w:rsidP="0046064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 xml:space="preserve">Basic </w:t>
      </w:r>
      <w:r w:rsidR="00A4025C" w:rsidRPr="0046064F">
        <w:rPr>
          <w:rFonts w:asciiTheme="minorHAnsi" w:hAnsiTheme="minorHAnsi" w:cstheme="minorHAnsi"/>
          <w:sz w:val="20"/>
          <w:szCs w:val="20"/>
        </w:rPr>
        <w:t>part</w:t>
      </w:r>
      <w:r w:rsidR="007C2441" w:rsidRPr="0046064F">
        <w:rPr>
          <w:rFonts w:asciiTheme="minorHAnsi" w:hAnsiTheme="minorHAnsi" w:cstheme="minorHAnsi"/>
          <w:sz w:val="20"/>
          <w:szCs w:val="20"/>
        </w:rPr>
        <w:t>-</w:t>
      </w:r>
      <w:r w:rsidR="00A4025C" w:rsidRPr="0046064F">
        <w:rPr>
          <w:rFonts w:asciiTheme="minorHAnsi" w:hAnsiTheme="minorHAnsi" w:cstheme="minorHAnsi"/>
          <w:sz w:val="20"/>
          <w:szCs w:val="20"/>
        </w:rPr>
        <w:t xml:space="preserve">time </w:t>
      </w:r>
      <w:r w:rsidR="00AE3204" w:rsidRPr="0046064F">
        <w:rPr>
          <w:rFonts w:asciiTheme="minorHAnsi" w:hAnsiTheme="minorHAnsi" w:cstheme="minorHAnsi"/>
          <w:sz w:val="20"/>
          <w:szCs w:val="20"/>
        </w:rPr>
        <w:t>experience in Digital Marketing</w:t>
      </w:r>
      <w:r w:rsidR="00C5407E" w:rsidRPr="0046064F">
        <w:rPr>
          <w:rFonts w:asciiTheme="minorHAnsi" w:hAnsiTheme="minorHAnsi" w:cstheme="minorHAnsi"/>
          <w:sz w:val="20"/>
          <w:szCs w:val="20"/>
        </w:rPr>
        <w:t>, Advertising</w:t>
      </w:r>
      <w:r w:rsidR="006D5163" w:rsidRPr="0046064F">
        <w:rPr>
          <w:rFonts w:asciiTheme="minorHAnsi" w:hAnsiTheme="minorHAnsi" w:cstheme="minorHAnsi"/>
          <w:sz w:val="20"/>
          <w:szCs w:val="20"/>
        </w:rPr>
        <w:t xml:space="preserve">, </w:t>
      </w:r>
      <w:r w:rsidR="00D02995">
        <w:rPr>
          <w:rFonts w:asciiTheme="minorHAnsi" w:hAnsiTheme="minorHAnsi" w:cstheme="minorHAnsi"/>
          <w:sz w:val="20"/>
          <w:szCs w:val="20"/>
        </w:rPr>
        <w:t xml:space="preserve">and </w:t>
      </w:r>
      <w:r w:rsidR="006D5163" w:rsidRPr="0046064F">
        <w:rPr>
          <w:rFonts w:asciiTheme="minorHAnsi" w:hAnsiTheme="minorHAnsi" w:cstheme="minorHAnsi"/>
          <w:sz w:val="20"/>
          <w:szCs w:val="20"/>
        </w:rPr>
        <w:t>S</w:t>
      </w:r>
      <w:r w:rsidR="003C3646" w:rsidRPr="0046064F">
        <w:rPr>
          <w:rFonts w:asciiTheme="minorHAnsi" w:hAnsiTheme="minorHAnsi" w:cstheme="minorHAnsi"/>
          <w:sz w:val="20"/>
          <w:szCs w:val="20"/>
        </w:rPr>
        <w:t>ocial Media M</w:t>
      </w:r>
      <w:r w:rsidR="00456086" w:rsidRPr="0046064F">
        <w:rPr>
          <w:rFonts w:asciiTheme="minorHAnsi" w:hAnsiTheme="minorHAnsi" w:cstheme="minorHAnsi"/>
          <w:sz w:val="20"/>
          <w:szCs w:val="20"/>
        </w:rPr>
        <w:t>anagement</w:t>
      </w:r>
      <w:r w:rsidR="002B53B6" w:rsidRPr="0046064F">
        <w:rPr>
          <w:rFonts w:asciiTheme="minorHAnsi" w:hAnsiTheme="minorHAnsi" w:cstheme="minorHAnsi"/>
          <w:sz w:val="20"/>
          <w:szCs w:val="20"/>
        </w:rPr>
        <w:t>.</w:t>
      </w:r>
      <w:r w:rsidR="00456086" w:rsidRPr="0046064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933864E" w14:textId="1CD07204" w:rsidR="00AE3204" w:rsidRPr="0046064F" w:rsidRDefault="007C2441" w:rsidP="0046064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Basic u</w:t>
      </w:r>
      <w:r w:rsidR="00AE3204" w:rsidRPr="0046064F">
        <w:rPr>
          <w:rFonts w:asciiTheme="minorHAnsi" w:hAnsiTheme="minorHAnsi" w:cstheme="minorHAnsi"/>
          <w:sz w:val="20"/>
          <w:szCs w:val="20"/>
        </w:rPr>
        <w:t>nderstanding</w:t>
      </w:r>
      <w:r w:rsidR="00E5244F" w:rsidRPr="0046064F">
        <w:rPr>
          <w:rFonts w:asciiTheme="minorHAnsi" w:hAnsiTheme="minorHAnsi" w:cstheme="minorHAnsi"/>
          <w:sz w:val="20"/>
          <w:szCs w:val="20"/>
        </w:rPr>
        <w:t xml:space="preserve"> </w:t>
      </w:r>
      <w:r w:rsidR="00AE3204" w:rsidRPr="0046064F">
        <w:rPr>
          <w:rFonts w:asciiTheme="minorHAnsi" w:hAnsiTheme="minorHAnsi" w:cstheme="minorHAnsi"/>
          <w:sz w:val="20"/>
          <w:szCs w:val="20"/>
        </w:rPr>
        <w:t>of marketing and negotiating techniques</w:t>
      </w:r>
      <w:r w:rsidR="002B53B6" w:rsidRPr="0046064F">
        <w:rPr>
          <w:rFonts w:asciiTheme="minorHAnsi" w:hAnsiTheme="minorHAnsi" w:cstheme="minorHAnsi"/>
          <w:sz w:val="20"/>
          <w:szCs w:val="20"/>
        </w:rPr>
        <w:t>.</w:t>
      </w:r>
    </w:p>
    <w:p w14:paraId="08B4255F" w14:textId="0859F8E1" w:rsidR="00AE3204" w:rsidRPr="0046064F" w:rsidRDefault="00AE3204" w:rsidP="0046064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 xml:space="preserve">Ability to connect at senior </w:t>
      </w:r>
      <w:r w:rsidR="00AA4584" w:rsidRPr="0046064F">
        <w:rPr>
          <w:rFonts w:asciiTheme="minorHAnsi" w:hAnsiTheme="minorHAnsi" w:cstheme="minorHAnsi"/>
          <w:sz w:val="20"/>
          <w:szCs w:val="20"/>
        </w:rPr>
        <w:t>management and Ability to travel as required.</w:t>
      </w:r>
    </w:p>
    <w:p w14:paraId="020A687C" w14:textId="1B4DF548" w:rsidR="00AE3204" w:rsidRPr="0046064F" w:rsidRDefault="00AE3204" w:rsidP="0046064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Excellent verbal and written communication skills,</w:t>
      </w:r>
      <w:r w:rsidR="00371459" w:rsidRPr="0046064F">
        <w:rPr>
          <w:rFonts w:asciiTheme="minorHAnsi" w:hAnsiTheme="minorHAnsi" w:cstheme="minorHAnsi"/>
          <w:sz w:val="20"/>
          <w:szCs w:val="20"/>
        </w:rPr>
        <w:t xml:space="preserve"> </w:t>
      </w:r>
      <w:r w:rsidRPr="0046064F">
        <w:rPr>
          <w:rFonts w:asciiTheme="minorHAnsi" w:hAnsiTheme="minorHAnsi" w:cstheme="minorHAnsi"/>
          <w:sz w:val="20"/>
          <w:szCs w:val="20"/>
        </w:rPr>
        <w:t>able to understand individual needs</w:t>
      </w:r>
      <w:r w:rsidR="006826D0">
        <w:rPr>
          <w:rFonts w:asciiTheme="minorHAnsi" w:hAnsiTheme="minorHAnsi" w:cstheme="minorHAnsi"/>
          <w:sz w:val="20"/>
          <w:szCs w:val="20"/>
        </w:rPr>
        <w:t>.</w:t>
      </w:r>
    </w:p>
    <w:p w14:paraId="64570EA6" w14:textId="0804AF66" w:rsidR="00AE3204" w:rsidRPr="0046064F" w:rsidRDefault="00432BEF" w:rsidP="0046064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Basic</w:t>
      </w:r>
      <w:r w:rsidR="00AE3204" w:rsidRPr="0046064F">
        <w:rPr>
          <w:rFonts w:asciiTheme="minorHAnsi" w:hAnsiTheme="minorHAnsi" w:cstheme="minorHAnsi"/>
          <w:sz w:val="20"/>
          <w:szCs w:val="20"/>
        </w:rPr>
        <w:t xml:space="preserve"> stress toleranc</w:t>
      </w:r>
      <w:r w:rsidR="00C63304" w:rsidRPr="0046064F">
        <w:rPr>
          <w:rFonts w:asciiTheme="minorHAnsi" w:hAnsiTheme="minorHAnsi" w:cstheme="minorHAnsi"/>
          <w:sz w:val="20"/>
          <w:szCs w:val="20"/>
        </w:rPr>
        <w:t>e, formal presentation</w:t>
      </w:r>
      <w:r w:rsidR="00CB1F0A" w:rsidRPr="0046064F">
        <w:rPr>
          <w:rFonts w:asciiTheme="minorHAnsi" w:hAnsiTheme="minorHAnsi" w:cstheme="minorHAnsi"/>
          <w:sz w:val="20"/>
          <w:szCs w:val="20"/>
        </w:rPr>
        <w:t xml:space="preserve">, </w:t>
      </w:r>
      <w:r w:rsidR="00C63304" w:rsidRPr="0046064F">
        <w:rPr>
          <w:rFonts w:asciiTheme="minorHAnsi" w:hAnsiTheme="minorHAnsi" w:cstheme="minorHAnsi"/>
          <w:sz w:val="20"/>
          <w:szCs w:val="20"/>
        </w:rPr>
        <w:t xml:space="preserve">teamwork </w:t>
      </w:r>
      <w:r w:rsidR="00AE3204" w:rsidRPr="0046064F">
        <w:rPr>
          <w:rFonts w:asciiTheme="minorHAnsi" w:hAnsiTheme="minorHAnsi" w:cstheme="minorHAnsi"/>
          <w:sz w:val="20"/>
          <w:szCs w:val="20"/>
        </w:rPr>
        <w:t>skill</w:t>
      </w:r>
      <w:r w:rsidR="00C63304" w:rsidRPr="0046064F">
        <w:rPr>
          <w:rFonts w:asciiTheme="minorHAnsi" w:hAnsiTheme="minorHAnsi" w:cstheme="minorHAnsi"/>
          <w:sz w:val="20"/>
          <w:szCs w:val="20"/>
        </w:rPr>
        <w:t>s</w:t>
      </w:r>
      <w:r w:rsidR="00AE3204" w:rsidRPr="0046064F">
        <w:rPr>
          <w:rFonts w:asciiTheme="minorHAnsi" w:hAnsiTheme="minorHAnsi" w:cstheme="minorHAnsi"/>
          <w:sz w:val="20"/>
          <w:szCs w:val="20"/>
        </w:rPr>
        <w:t xml:space="preserve"> and proactive</w:t>
      </w:r>
      <w:r w:rsidR="00BB21FA" w:rsidRPr="0046064F">
        <w:rPr>
          <w:rFonts w:asciiTheme="minorHAnsi" w:hAnsiTheme="minorHAnsi" w:cstheme="minorHAnsi"/>
          <w:sz w:val="20"/>
          <w:szCs w:val="20"/>
        </w:rPr>
        <w:t>.</w:t>
      </w:r>
    </w:p>
    <w:p w14:paraId="127D33D3" w14:textId="77777777" w:rsidR="00AE3204" w:rsidRPr="0046064F" w:rsidRDefault="009C4F4D" w:rsidP="0046064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M</w:t>
      </w:r>
      <w:r w:rsidR="00AE3204" w:rsidRPr="0046064F">
        <w:rPr>
          <w:rFonts w:asciiTheme="minorHAnsi" w:hAnsiTheme="minorHAnsi" w:cstheme="minorHAnsi"/>
          <w:sz w:val="20"/>
          <w:szCs w:val="20"/>
        </w:rPr>
        <w:t xml:space="preserve">otivated enough to work in a high-growth, </w:t>
      </w:r>
      <w:r w:rsidR="004102A2" w:rsidRPr="0046064F">
        <w:rPr>
          <w:rFonts w:asciiTheme="minorHAnsi" w:hAnsiTheme="minorHAnsi" w:cstheme="minorHAnsi"/>
          <w:sz w:val="20"/>
          <w:szCs w:val="20"/>
        </w:rPr>
        <w:t>results-driven approach</w:t>
      </w:r>
      <w:r w:rsidR="00460536" w:rsidRPr="0046064F">
        <w:rPr>
          <w:rFonts w:asciiTheme="minorHAnsi" w:hAnsiTheme="minorHAnsi" w:cstheme="minorHAnsi"/>
          <w:sz w:val="20"/>
          <w:szCs w:val="20"/>
        </w:rPr>
        <w:t>.</w:t>
      </w:r>
    </w:p>
    <w:p w14:paraId="6839E185" w14:textId="77777777" w:rsidR="004B368B" w:rsidRPr="0046064F" w:rsidRDefault="004B368B" w:rsidP="0046064F">
      <w:pPr>
        <w:pStyle w:val="NoSpacing"/>
        <w:tabs>
          <w:tab w:val="left" w:pos="2160"/>
          <w:tab w:val="left" w:pos="2880"/>
        </w:tabs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</w:p>
    <w:p w14:paraId="0F8D8A2E" w14:textId="77777777" w:rsidR="00AE0466" w:rsidRPr="0046064F" w:rsidRDefault="00CE40AA" w:rsidP="0046064F">
      <w:pPr>
        <w:pStyle w:val="NoSpacing"/>
        <w:pBdr>
          <w:bottom w:val="single" w:sz="12" w:space="1" w:color="auto"/>
        </w:pBdr>
        <w:tabs>
          <w:tab w:val="left" w:pos="2160"/>
          <w:tab w:val="left" w:pos="288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Academic Qualifications</w:t>
      </w:r>
      <w:r w:rsidR="00B076B0"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:</w:t>
      </w:r>
      <w:r w:rsidR="006F07A0"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</w:t>
      </w:r>
    </w:p>
    <w:p w14:paraId="7E5F2688" w14:textId="77777777" w:rsidR="00245E16" w:rsidRPr="0046064F" w:rsidRDefault="00245E16" w:rsidP="0046064F">
      <w:pPr>
        <w:pStyle w:val="NoSpacing"/>
        <w:tabs>
          <w:tab w:val="left" w:pos="2160"/>
          <w:tab w:val="left" w:pos="288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</w:p>
    <w:p w14:paraId="048657F5" w14:textId="2B3A651D" w:rsidR="008A528D" w:rsidRPr="0046064F" w:rsidRDefault="00951013" w:rsidP="0046064F">
      <w:pPr>
        <w:pStyle w:val="NoSpacing"/>
        <w:numPr>
          <w:ilvl w:val="0"/>
          <w:numId w:val="15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sz w:val="20"/>
          <w:szCs w:val="20"/>
        </w:rPr>
        <w:t>B</w:t>
      </w:r>
      <w:r w:rsidR="00276055">
        <w:rPr>
          <w:rFonts w:asciiTheme="minorHAnsi" w:hAnsiTheme="minorHAnsi" w:cstheme="minorHAnsi"/>
          <w:sz w:val="20"/>
          <w:szCs w:val="20"/>
        </w:rPr>
        <w:t>SC</w:t>
      </w:r>
      <w:r w:rsidR="008A528D" w:rsidRPr="0046064F">
        <w:rPr>
          <w:rFonts w:asciiTheme="minorHAnsi" w:hAnsiTheme="minorHAnsi" w:cstheme="minorHAnsi"/>
          <w:sz w:val="20"/>
          <w:szCs w:val="20"/>
        </w:rPr>
        <w:t xml:space="preserve"> in </w:t>
      </w:r>
      <w:r w:rsidR="00276055">
        <w:rPr>
          <w:rFonts w:asciiTheme="minorHAnsi" w:hAnsiTheme="minorHAnsi" w:cstheme="minorHAnsi"/>
          <w:sz w:val="20"/>
          <w:szCs w:val="20"/>
        </w:rPr>
        <w:t>Geography &amp; Environment</w:t>
      </w:r>
      <w:r w:rsidR="008A528D" w:rsidRPr="0046064F">
        <w:rPr>
          <w:rFonts w:asciiTheme="minorHAnsi" w:hAnsiTheme="minorHAnsi" w:cstheme="minorHAnsi"/>
          <w:sz w:val="20"/>
          <w:szCs w:val="20"/>
        </w:rPr>
        <w:t xml:space="preserve"> from </w:t>
      </w:r>
      <w:proofErr w:type="spellStart"/>
      <w:r w:rsidR="00276055">
        <w:rPr>
          <w:rFonts w:asciiTheme="minorHAnsi" w:hAnsiTheme="minorHAnsi" w:cstheme="minorHAnsi"/>
          <w:sz w:val="20"/>
          <w:szCs w:val="20"/>
        </w:rPr>
        <w:t>Jagannath</w:t>
      </w:r>
      <w:proofErr w:type="spellEnd"/>
      <w:r w:rsidR="008A528D" w:rsidRPr="0046064F">
        <w:rPr>
          <w:rFonts w:asciiTheme="minorHAnsi" w:hAnsiTheme="minorHAnsi" w:cstheme="minorHAnsi"/>
          <w:sz w:val="20"/>
          <w:szCs w:val="20"/>
        </w:rPr>
        <w:t xml:space="preserve"> University </w:t>
      </w:r>
      <w:r w:rsidR="003D56E4" w:rsidRPr="0046064F">
        <w:rPr>
          <w:rFonts w:asciiTheme="minorHAnsi" w:hAnsiTheme="minorHAnsi" w:cstheme="minorHAnsi"/>
          <w:sz w:val="20"/>
          <w:szCs w:val="20"/>
        </w:rPr>
        <w:t>in 20</w:t>
      </w:r>
      <w:r w:rsidR="00AE6F95">
        <w:rPr>
          <w:rFonts w:asciiTheme="minorHAnsi" w:hAnsiTheme="minorHAnsi" w:cstheme="minorHAnsi"/>
          <w:sz w:val="20"/>
          <w:szCs w:val="20"/>
        </w:rPr>
        <w:t>21 with CGPA of 3.10 (out of 4)</w:t>
      </w:r>
      <w:bookmarkStart w:id="0" w:name="_GoBack"/>
      <w:bookmarkEnd w:id="0"/>
    </w:p>
    <w:p w14:paraId="30E912F8" w14:textId="1FAD7BE5" w:rsidR="006F1B73" w:rsidRPr="00FE0A7A" w:rsidRDefault="00951013" w:rsidP="00FE0A7A">
      <w:pPr>
        <w:pStyle w:val="NoSpacing"/>
        <w:numPr>
          <w:ilvl w:val="0"/>
          <w:numId w:val="15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HS</w:t>
      </w:r>
      <w:r w:rsidR="008A528D" w:rsidRPr="0046064F">
        <w:rPr>
          <w:rFonts w:asciiTheme="minorHAnsi" w:hAnsiTheme="minorHAnsi" w:cstheme="minorHAnsi"/>
          <w:sz w:val="20"/>
          <w:szCs w:val="20"/>
        </w:rPr>
        <w:t xml:space="preserve">C in </w:t>
      </w:r>
      <w:r w:rsidR="00FE0A7A">
        <w:rPr>
          <w:rFonts w:asciiTheme="minorHAnsi" w:hAnsiTheme="minorHAnsi" w:cstheme="minorHAnsi"/>
          <w:sz w:val="20"/>
          <w:szCs w:val="20"/>
        </w:rPr>
        <w:t>Science</w:t>
      </w:r>
      <w:r w:rsidR="008A528D" w:rsidRPr="0046064F">
        <w:rPr>
          <w:rFonts w:asciiTheme="minorHAnsi" w:hAnsiTheme="minorHAnsi" w:cstheme="minorHAnsi"/>
          <w:sz w:val="20"/>
          <w:szCs w:val="20"/>
        </w:rPr>
        <w:t xml:space="preserve"> from </w:t>
      </w:r>
      <w:proofErr w:type="spellStart"/>
      <w:r w:rsidR="00FE0A7A" w:rsidRPr="00FE0A7A">
        <w:rPr>
          <w:rFonts w:asciiTheme="minorHAnsi" w:hAnsiTheme="minorHAnsi" w:cstheme="minorHAnsi"/>
          <w:sz w:val="20"/>
          <w:szCs w:val="20"/>
        </w:rPr>
        <w:t>Viqarunnisa</w:t>
      </w:r>
      <w:proofErr w:type="spellEnd"/>
      <w:r w:rsidR="00FE0A7A" w:rsidRPr="00FE0A7A">
        <w:rPr>
          <w:rFonts w:asciiTheme="minorHAnsi" w:hAnsiTheme="minorHAnsi" w:cstheme="minorHAnsi"/>
          <w:sz w:val="20"/>
          <w:szCs w:val="20"/>
        </w:rPr>
        <w:t xml:space="preserve"> Noon School</w:t>
      </w:r>
      <w:r w:rsidR="00FE0A7A">
        <w:rPr>
          <w:rFonts w:asciiTheme="minorHAnsi" w:hAnsiTheme="minorHAnsi" w:cstheme="minorHAnsi"/>
          <w:sz w:val="20"/>
          <w:szCs w:val="20"/>
        </w:rPr>
        <w:t xml:space="preserve"> </w:t>
      </w:r>
      <w:r w:rsidR="00FE0A7A" w:rsidRPr="00FE0A7A">
        <w:rPr>
          <w:rFonts w:asciiTheme="minorHAnsi" w:hAnsiTheme="minorHAnsi" w:cstheme="minorHAnsi"/>
          <w:sz w:val="20"/>
          <w:szCs w:val="20"/>
        </w:rPr>
        <w:t>&amp; College</w:t>
      </w:r>
      <w:r w:rsidR="006F1B73" w:rsidRPr="00FE0A7A">
        <w:rPr>
          <w:rFonts w:asciiTheme="minorHAnsi" w:hAnsiTheme="minorHAnsi" w:cstheme="minorHAnsi"/>
          <w:sz w:val="20"/>
          <w:szCs w:val="20"/>
        </w:rPr>
        <w:t xml:space="preserve"> </w:t>
      </w:r>
      <w:r w:rsidR="008A528D" w:rsidRPr="00FE0A7A">
        <w:rPr>
          <w:rFonts w:asciiTheme="minorHAnsi" w:hAnsiTheme="minorHAnsi" w:cstheme="minorHAnsi"/>
          <w:sz w:val="20"/>
          <w:szCs w:val="20"/>
        </w:rPr>
        <w:t>with GPA</w:t>
      </w:r>
      <w:r w:rsidR="002436A3" w:rsidRPr="00FE0A7A">
        <w:rPr>
          <w:rFonts w:asciiTheme="minorHAnsi" w:hAnsiTheme="minorHAnsi" w:cstheme="minorHAnsi"/>
          <w:sz w:val="20"/>
          <w:szCs w:val="20"/>
        </w:rPr>
        <w:t xml:space="preserve"> </w:t>
      </w:r>
      <w:r w:rsidR="00D02995" w:rsidRPr="00FE0A7A">
        <w:rPr>
          <w:rFonts w:asciiTheme="minorHAnsi" w:hAnsiTheme="minorHAnsi" w:cstheme="minorHAnsi"/>
          <w:sz w:val="20"/>
          <w:szCs w:val="20"/>
        </w:rPr>
        <w:t xml:space="preserve">of </w:t>
      </w:r>
      <w:r w:rsidR="002436A3" w:rsidRPr="00FE0A7A">
        <w:rPr>
          <w:rFonts w:asciiTheme="minorHAnsi" w:hAnsiTheme="minorHAnsi" w:cstheme="minorHAnsi"/>
          <w:sz w:val="20"/>
          <w:szCs w:val="20"/>
        </w:rPr>
        <w:t>4.</w:t>
      </w:r>
      <w:r w:rsidR="00FE0A7A">
        <w:rPr>
          <w:rFonts w:asciiTheme="minorHAnsi" w:hAnsiTheme="minorHAnsi" w:cstheme="minorHAnsi"/>
          <w:sz w:val="20"/>
          <w:szCs w:val="20"/>
        </w:rPr>
        <w:t>86</w:t>
      </w:r>
      <w:r w:rsidR="00772A0F" w:rsidRPr="00FE0A7A">
        <w:rPr>
          <w:rFonts w:asciiTheme="minorHAnsi" w:hAnsiTheme="minorHAnsi" w:cstheme="minorHAnsi"/>
          <w:sz w:val="20"/>
          <w:szCs w:val="20"/>
        </w:rPr>
        <w:t xml:space="preserve"> (out of 5) </w:t>
      </w:r>
      <w:r w:rsidR="008A528D" w:rsidRPr="00FE0A7A">
        <w:rPr>
          <w:rFonts w:asciiTheme="minorHAnsi" w:hAnsiTheme="minorHAnsi" w:cstheme="minorHAnsi"/>
          <w:sz w:val="20"/>
          <w:szCs w:val="20"/>
        </w:rPr>
        <w:t xml:space="preserve">in </w:t>
      </w:r>
      <w:r w:rsidR="002436A3" w:rsidRPr="00FE0A7A">
        <w:rPr>
          <w:rFonts w:asciiTheme="minorHAnsi" w:hAnsiTheme="minorHAnsi" w:cstheme="minorHAnsi"/>
          <w:sz w:val="20"/>
          <w:szCs w:val="20"/>
        </w:rPr>
        <w:t>201</w:t>
      </w:r>
      <w:r w:rsidR="00FE0A7A">
        <w:rPr>
          <w:rFonts w:asciiTheme="minorHAnsi" w:hAnsiTheme="minorHAnsi" w:cstheme="minorHAnsi"/>
          <w:sz w:val="20"/>
          <w:szCs w:val="20"/>
        </w:rPr>
        <w:t>7</w:t>
      </w:r>
    </w:p>
    <w:p w14:paraId="78897A13" w14:textId="271F098C" w:rsidR="006F1B73" w:rsidRDefault="00951013" w:rsidP="00FE0A7A">
      <w:pPr>
        <w:pStyle w:val="NoSpacing"/>
        <w:numPr>
          <w:ilvl w:val="0"/>
          <w:numId w:val="15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SS</w:t>
      </w:r>
      <w:r w:rsidR="006F1B73" w:rsidRPr="0046064F">
        <w:rPr>
          <w:rFonts w:asciiTheme="minorHAnsi" w:hAnsiTheme="minorHAnsi" w:cstheme="minorHAnsi"/>
          <w:sz w:val="20"/>
          <w:szCs w:val="20"/>
        </w:rPr>
        <w:t xml:space="preserve">C in Science from </w:t>
      </w:r>
      <w:proofErr w:type="spellStart"/>
      <w:r w:rsidR="00FE0A7A" w:rsidRPr="00FE0A7A">
        <w:rPr>
          <w:rFonts w:asciiTheme="minorHAnsi" w:hAnsiTheme="minorHAnsi" w:cstheme="minorHAnsi"/>
          <w:sz w:val="20"/>
          <w:szCs w:val="20"/>
        </w:rPr>
        <w:t>Viqarunnisa</w:t>
      </w:r>
      <w:proofErr w:type="spellEnd"/>
      <w:r w:rsidR="00FE0A7A" w:rsidRPr="00FE0A7A">
        <w:rPr>
          <w:rFonts w:asciiTheme="minorHAnsi" w:hAnsiTheme="minorHAnsi" w:cstheme="minorHAnsi"/>
          <w:sz w:val="20"/>
          <w:szCs w:val="20"/>
        </w:rPr>
        <w:t xml:space="preserve"> Noon School</w:t>
      </w:r>
      <w:r w:rsidR="00FE0A7A">
        <w:rPr>
          <w:rFonts w:asciiTheme="minorHAnsi" w:hAnsiTheme="minorHAnsi" w:cstheme="minorHAnsi"/>
          <w:sz w:val="20"/>
          <w:szCs w:val="20"/>
        </w:rPr>
        <w:t xml:space="preserve"> </w:t>
      </w:r>
      <w:r w:rsidR="00FE0A7A" w:rsidRPr="00FE0A7A">
        <w:rPr>
          <w:rFonts w:asciiTheme="minorHAnsi" w:hAnsiTheme="minorHAnsi" w:cstheme="minorHAnsi"/>
          <w:sz w:val="20"/>
          <w:szCs w:val="20"/>
        </w:rPr>
        <w:t>&amp; College</w:t>
      </w:r>
      <w:r w:rsidR="006F1B73" w:rsidRPr="00FE0A7A">
        <w:rPr>
          <w:rFonts w:asciiTheme="minorHAnsi" w:hAnsiTheme="minorHAnsi" w:cstheme="minorHAnsi"/>
          <w:sz w:val="20"/>
          <w:szCs w:val="20"/>
        </w:rPr>
        <w:t xml:space="preserve"> with GPA</w:t>
      </w:r>
      <w:r w:rsidR="002436A3" w:rsidRPr="00FE0A7A">
        <w:rPr>
          <w:rFonts w:asciiTheme="minorHAnsi" w:hAnsiTheme="minorHAnsi" w:cstheme="minorHAnsi"/>
          <w:sz w:val="20"/>
          <w:szCs w:val="20"/>
        </w:rPr>
        <w:t xml:space="preserve"> </w:t>
      </w:r>
      <w:r w:rsidR="00D02995" w:rsidRPr="00FE0A7A">
        <w:rPr>
          <w:rFonts w:asciiTheme="minorHAnsi" w:hAnsiTheme="minorHAnsi" w:cstheme="minorHAnsi"/>
          <w:sz w:val="20"/>
          <w:szCs w:val="20"/>
        </w:rPr>
        <w:t xml:space="preserve">of </w:t>
      </w:r>
      <w:r w:rsidR="00FE0A7A">
        <w:rPr>
          <w:rFonts w:asciiTheme="minorHAnsi" w:hAnsiTheme="minorHAnsi" w:cstheme="minorHAnsi"/>
          <w:sz w:val="20"/>
          <w:szCs w:val="20"/>
        </w:rPr>
        <w:t>5</w:t>
      </w:r>
      <w:r w:rsidR="00772A0F" w:rsidRPr="00FE0A7A">
        <w:rPr>
          <w:rFonts w:asciiTheme="minorHAnsi" w:hAnsiTheme="minorHAnsi" w:cstheme="minorHAnsi"/>
          <w:sz w:val="20"/>
          <w:szCs w:val="20"/>
        </w:rPr>
        <w:t xml:space="preserve"> (out of 5) </w:t>
      </w:r>
      <w:r w:rsidR="006F1B73" w:rsidRPr="00FE0A7A">
        <w:rPr>
          <w:rFonts w:asciiTheme="minorHAnsi" w:hAnsiTheme="minorHAnsi" w:cstheme="minorHAnsi"/>
          <w:sz w:val="20"/>
          <w:szCs w:val="20"/>
        </w:rPr>
        <w:t xml:space="preserve">in </w:t>
      </w:r>
      <w:r w:rsidR="002436A3" w:rsidRPr="00FE0A7A">
        <w:rPr>
          <w:rFonts w:asciiTheme="minorHAnsi" w:hAnsiTheme="minorHAnsi" w:cstheme="minorHAnsi"/>
          <w:sz w:val="20"/>
          <w:szCs w:val="20"/>
        </w:rPr>
        <w:t>201</w:t>
      </w:r>
      <w:r w:rsidR="00FE0A7A">
        <w:rPr>
          <w:rFonts w:asciiTheme="minorHAnsi" w:hAnsiTheme="minorHAnsi" w:cstheme="minorHAnsi"/>
          <w:sz w:val="20"/>
          <w:szCs w:val="20"/>
        </w:rPr>
        <w:t>5</w:t>
      </w:r>
    </w:p>
    <w:p w14:paraId="10E44AFF" w14:textId="77777777" w:rsidR="00CC1F96" w:rsidRDefault="00CC1F96" w:rsidP="00CC1F96">
      <w:pPr>
        <w:pStyle w:val="NoSpacing"/>
        <w:pBdr>
          <w:bottom w:val="single" w:sz="12" w:space="1" w:color="auto"/>
        </w:pBdr>
        <w:tabs>
          <w:tab w:val="left" w:pos="2160"/>
          <w:tab w:val="left" w:pos="2880"/>
        </w:tabs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</w:p>
    <w:p w14:paraId="266528FC" w14:textId="4F5E5AA2" w:rsidR="00CC1F96" w:rsidRPr="0046064F" w:rsidRDefault="00AE6F95" w:rsidP="00CC1F96">
      <w:pPr>
        <w:pStyle w:val="NoSpacing"/>
        <w:pBdr>
          <w:bottom w:val="single" w:sz="12" w:space="1" w:color="auto"/>
        </w:pBdr>
        <w:tabs>
          <w:tab w:val="left" w:pos="2160"/>
          <w:tab w:val="left" w:pos="288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>
        <w:rPr>
          <w:rFonts w:asciiTheme="minorHAnsi" w:hAnsiTheme="minorHAnsi" w:cstheme="minorHAnsi"/>
          <w:b/>
          <w:bCs/>
          <w:sz w:val="20"/>
          <w:szCs w:val="20"/>
          <w:lang w:bidi="bn-BD"/>
        </w:rPr>
        <w:t>Professional Experience</w:t>
      </w:r>
      <w:r w:rsidR="00CC1F96"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:</w:t>
      </w:r>
      <w:r w:rsidR="00CC1F96"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</w:t>
      </w:r>
    </w:p>
    <w:p w14:paraId="6CBE06BD" w14:textId="058FEC92" w:rsidR="00CC1F96" w:rsidRDefault="00CC1F96" w:rsidP="00CC1F96">
      <w:pPr>
        <w:pStyle w:val="NoSpacing"/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</w:rPr>
      </w:pPr>
    </w:p>
    <w:p w14:paraId="46AF3404" w14:textId="77777777" w:rsidR="00CC1F96" w:rsidRDefault="00CC1F96" w:rsidP="00CC1F96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</w:rPr>
        <w:t>Company Name: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IdiottBox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CC1F96">
        <w:rPr>
          <w:rFonts w:asciiTheme="minorHAnsi" w:hAnsiTheme="minorHAnsi" w:cstheme="minorHAnsi"/>
          <w:bCs/>
          <w:i/>
          <w:sz w:val="20"/>
          <w:szCs w:val="20"/>
        </w:rPr>
        <w:t>(A professional and experienced digital marketing agency, has a team of creative squads; ready to create digital strategies that will deliver commercial success</w:t>
      </w:r>
      <w:r>
        <w:rPr>
          <w:rFonts w:asciiTheme="minorHAnsi" w:hAnsiTheme="minorHAnsi" w:cstheme="minorHAnsi"/>
          <w:bCs/>
          <w:i/>
          <w:sz w:val="20"/>
          <w:szCs w:val="20"/>
        </w:rPr>
        <w:t>)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   </w:t>
      </w:r>
    </w:p>
    <w:p w14:paraId="57E7826E" w14:textId="4C8E64AD" w:rsidR="00CC1F96" w:rsidRPr="0046064F" w:rsidRDefault="00CC1F96" w:rsidP="00CC1F96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CC1F96">
        <w:rPr>
          <w:rFonts w:asciiTheme="minorHAnsi" w:hAnsiTheme="minorHAnsi" w:cstheme="minorHAnsi"/>
          <w:b/>
          <w:bCs/>
          <w:sz w:val="20"/>
          <w:szCs w:val="20"/>
        </w:rPr>
        <w:t>Designation/Role</w:t>
      </w:r>
      <w:r>
        <w:rPr>
          <w:rFonts w:asciiTheme="minorHAnsi" w:hAnsiTheme="minorHAnsi" w:cstheme="minorHAnsi"/>
          <w:bCs/>
          <w:sz w:val="20"/>
          <w:szCs w:val="20"/>
        </w:rPr>
        <w:t xml:space="preserve">: </w:t>
      </w:r>
      <w:r w:rsidR="00A25CFB">
        <w:rPr>
          <w:rFonts w:asciiTheme="minorHAnsi" w:hAnsiTheme="minorHAnsi" w:cstheme="minorHAnsi"/>
          <w:bCs/>
          <w:sz w:val="20"/>
          <w:szCs w:val="20"/>
        </w:rPr>
        <w:t>Admin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                  </w:t>
      </w:r>
      <w:r>
        <w:rPr>
          <w:rFonts w:asciiTheme="minorHAnsi" w:hAnsiTheme="minorHAnsi" w:cstheme="minorHAnsi"/>
          <w:bCs/>
          <w:sz w:val="20"/>
          <w:szCs w:val="20"/>
        </w:rPr>
        <w:br/>
      </w:r>
      <w:r w:rsidRPr="0046064F">
        <w:rPr>
          <w:rFonts w:asciiTheme="minorHAnsi" w:hAnsiTheme="minorHAnsi" w:cstheme="minorHAnsi"/>
          <w:b/>
          <w:bCs/>
          <w:sz w:val="20"/>
          <w:szCs w:val="20"/>
        </w:rPr>
        <w:t>Duration: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</w:rPr>
        <w:t>June 2023</w:t>
      </w:r>
      <w:r w:rsidRPr="00CC1F96">
        <w:rPr>
          <w:rFonts w:asciiTheme="minorHAnsi" w:hAnsiTheme="minorHAnsi" w:cstheme="minorHAnsi"/>
          <w:bCs/>
          <w:sz w:val="20"/>
          <w:szCs w:val="20"/>
        </w:rPr>
        <w:t xml:space="preserve"> to Present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                            </w:t>
      </w:r>
    </w:p>
    <w:p w14:paraId="6FAC4FBB" w14:textId="7F96DB0F" w:rsidR="00A25CFB" w:rsidRDefault="00A25CFB" w:rsidP="00A25CFB">
      <w:pPr>
        <w:pStyle w:val="NoSpacing"/>
        <w:numPr>
          <w:ilvl w:val="0"/>
          <w:numId w:val="32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>
        <w:rPr>
          <w:rFonts w:asciiTheme="minorHAnsi" w:hAnsiTheme="minorHAnsi" w:cstheme="minorHAnsi"/>
          <w:sz w:val="20"/>
          <w:szCs w:val="20"/>
        </w:rPr>
        <w:t>Preparing, organiz</w:t>
      </w:r>
      <w:r w:rsidRPr="00A25CFB">
        <w:rPr>
          <w:rFonts w:asciiTheme="minorHAnsi" w:hAnsiTheme="minorHAnsi" w:cstheme="minorHAnsi"/>
          <w:sz w:val="20"/>
          <w:szCs w:val="20"/>
        </w:rPr>
        <w:t xml:space="preserve">ing and storing information in paper and digital form. </w:t>
      </w:r>
    </w:p>
    <w:p w14:paraId="52311F4F" w14:textId="58D30BB8" w:rsidR="00A25CFB" w:rsidRDefault="00A25CFB" w:rsidP="00A25CFB">
      <w:pPr>
        <w:pStyle w:val="NoSpacing"/>
        <w:numPr>
          <w:ilvl w:val="0"/>
          <w:numId w:val="32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 w:rsidRPr="00A25CFB">
        <w:rPr>
          <w:rFonts w:asciiTheme="minorHAnsi" w:hAnsiTheme="minorHAnsi" w:cstheme="minorHAnsi"/>
          <w:sz w:val="20"/>
          <w:szCs w:val="20"/>
        </w:rPr>
        <w:t xml:space="preserve">Dealing </w:t>
      </w:r>
      <w:r>
        <w:rPr>
          <w:rFonts w:asciiTheme="minorHAnsi" w:hAnsiTheme="minorHAnsi" w:cstheme="minorHAnsi"/>
          <w:sz w:val="20"/>
          <w:szCs w:val="20"/>
        </w:rPr>
        <w:t>with queries on the phone and via</w:t>
      </w:r>
      <w:r w:rsidRPr="00A25CFB">
        <w:rPr>
          <w:rFonts w:asciiTheme="minorHAnsi" w:hAnsiTheme="minorHAnsi" w:cstheme="minorHAnsi"/>
          <w:sz w:val="20"/>
          <w:szCs w:val="20"/>
        </w:rPr>
        <w:t xml:space="preserve"> email.</w:t>
      </w:r>
    </w:p>
    <w:p w14:paraId="40C846E4" w14:textId="614D8ACA" w:rsidR="00A25CFB" w:rsidRDefault="00A25CFB" w:rsidP="00A25CFB">
      <w:pPr>
        <w:pStyle w:val="NoSpacing"/>
        <w:numPr>
          <w:ilvl w:val="0"/>
          <w:numId w:val="32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>
        <w:rPr>
          <w:rFonts w:asciiTheme="minorHAnsi" w:hAnsiTheme="minorHAnsi" w:cstheme="minorHAnsi"/>
          <w:sz w:val="20"/>
          <w:szCs w:val="20"/>
        </w:rPr>
        <w:t>Managing diaries, assign the work to video and</w:t>
      </w:r>
      <w:r w:rsidRPr="00A25CFB">
        <w:rPr>
          <w:rFonts w:asciiTheme="minorHAnsi" w:hAnsiTheme="minorHAnsi" w:cstheme="minorHAnsi"/>
          <w:sz w:val="20"/>
          <w:szCs w:val="20"/>
        </w:rPr>
        <w:t xml:space="preserve"> text editors, </w:t>
      </w:r>
      <w:r>
        <w:rPr>
          <w:rFonts w:asciiTheme="minorHAnsi" w:hAnsiTheme="minorHAnsi" w:cstheme="minorHAnsi"/>
          <w:sz w:val="20"/>
          <w:szCs w:val="20"/>
        </w:rPr>
        <w:t>coordinate with in-house employees and</w:t>
      </w:r>
      <w:r w:rsidRPr="00A25CFB">
        <w:rPr>
          <w:rFonts w:asciiTheme="minorHAnsi" w:hAnsiTheme="minorHAnsi" w:cstheme="minorHAnsi"/>
          <w:sz w:val="20"/>
          <w:szCs w:val="20"/>
        </w:rPr>
        <w:t xml:space="preserve"> home office employees</w:t>
      </w:r>
      <w:r>
        <w:rPr>
          <w:rFonts w:asciiTheme="minorHAnsi" w:hAnsiTheme="minorHAnsi" w:cstheme="minorHAnsi"/>
          <w:sz w:val="20"/>
          <w:szCs w:val="20"/>
        </w:rPr>
        <w:t>,</w:t>
      </w:r>
      <w:r w:rsidRPr="00A25CFB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and communicate with foreign</w:t>
      </w:r>
      <w:r w:rsidRPr="00A25CFB">
        <w:rPr>
          <w:rFonts w:asciiTheme="minorHAnsi" w:hAnsiTheme="minorHAnsi" w:cstheme="minorHAnsi"/>
          <w:sz w:val="20"/>
          <w:szCs w:val="20"/>
        </w:rPr>
        <w:t xml:space="preserve"> client. </w:t>
      </w:r>
    </w:p>
    <w:p w14:paraId="21994A5F" w14:textId="77777777" w:rsidR="00A25CFB" w:rsidRDefault="00A25CFB" w:rsidP="00A25CFB">
      <w:pPr>
        <w:pStyle w:val="NoSpacing"/>
        <w:numPr>
          <w:ilvl w:val="0"/>
          <w:numId w:val="32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 w:rsidRPr="00A25CFB">
        <w:rPr>
          <w:rFonts w:asciiTheme="minorHAnsi" w:hAnsiTheme="minorHAnsi" w:cstheme="minorHAnsi"/>
          <w:sz w:val="20"/>
          <w:szCs w:val="20"/>
        </w:rPr>
        <w:t xml:space="preserve">Input the work in the </w:t>
      </w:r>
      <w:proofErr w:type="spellStart"/>
      <w:r w:rsidRPr="00A25CFB">
        <w:rPr>
          <w:rFonts w:asciiTheme="minorHAnsi" w:hAnsiTheme="minorHAnsi" w:cstheme="minorHAnsi"/>
          <w:sz w:val="20"/>
          <w:szCs w:val="20"/>
        </w:rPr>
        <w:t>airtable</w:t>
      </w:r>
      <w:proofErr w:type="spellEnd"/>
      <w:r w:rsidRPr="00A25CFB">
        <w:rPr>
          <w:rFonts w:asciiTheme="minorHAnsi" w:hAnsiTheme="minorHAnsi" w:cstheme="minorHAnsi"/>
          <w:sz w:val="20"/>
          <w:szCs w:val="20"/>
        </w:rPr>
        <w:t xml:space="preserve"> and check </w:t>
      </w:r>
      <w:proofErr w:type="spellStart"/>
      <w:r w:rsidRPr="00A25CFB">
        <w:rPr>
          <w:rFonts w:asciiTheme="minorHAnsi" w:hAnsiTheme="minorHAnsi" w:cstheme="minorHAnsi"/>
          <w:sz w:val="20"/>
          <w:szCs w:val="20"/>
        </w:rPr>
        <w:t>trello</w:t>
      </w:r>
      <w:proofErr w:type="spellEnd"/>
      <w:r w:rsidRPr="00A25CFB">
        <w:rPr>
          <w:rFonts w:asciiTheme="minorHAnsi" w:hAnsiTheme="minorHAnsi" w:cstheme="minorHAnsi"/>
          <w:sz w:val="20"/>
          <w:szCs w:val="20"/>
        </w:rPr>
        <w:t xml:space="preserve"> board. </w:t>
      </w:r>
    </w:p>
    <w:p w14:paraId="4D1D1DC4" w14:textId="6547CF1E" w:rsidR="00754A02" w:rsidRDefault="00A25CFB" w:rsidP="00A25CFB">
      <w:pPr>
        <w:pStyle w:val="NoSpacing"/>
        <w:numPr>
          <w:ilvl w:val="0"/>
          <w:numId w:val="32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>
        <w:rPr>
          <w:rFonts w:asciiTheme="minorHAnsi" w:hAnsiTheme="minorHAnsi" w:cstheme="minorHAnsi"/>
          <w:sz w:val="20"/>
          <w:szCs w:val="20"/>
        </w:rPr>
        <w:t>Direct communication with</w:t>
      </w:r>
      <w:r w:rsidRPr="00A25CFB">
        <w:rPr>
          <w:rFonts w:asciiTheme="minorHAnsi" w:hAnsiTheme="minorHAnsi" w:cstheme="minorHAnsi"/>
          <w:sz w:val="20"/>
          <w:szCs w:val="20"/>
        </w:rPr>
        <w:t xml:space="preserve"> CEO and managing his office work by maintaining</w:t>
      </w:r>
      <w:r>
        <w:rPr>
          <w:rFonts w:asciiTheme="minorHAnsi" w:hAnsiTheme="minorHAnsi" w:cstheme="minorHAnsi"/>
          <w:sz w:val="20"/>
          <w:szCs w:val="20"/>
        </w:rPr>
        <w:t xml:space="preserve"> an</w:t>
      </w:r>
      <w:r w:rsidRPr="00A25CFB">
        <w:rPr>
          <w:rFonts w:asciiTheme="minorHAnsi" w:hAnsiTheme="minorHAnsi" w:cstheme="minorHAnsi"/>
          <w:sz w:val="20"/>
          <w:szCs w:val="20"/>
        </w:rPr>
        <w:t xml:space="preserve"> Excel Sheet.</w:t>
      </w:r>
    </w:p>
    <w:p w14:paraId="0EE1AD29" w14:textId="77777777" w:rsidR="00A25CFB" w:rsidRPr="0046064F" w:rsidRDefault="00A25CFB" w:rsidP="00A25CFB">
      <w:pPr>
        <w:pStyle w:val="NoSpacing"/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</w:p>
    <w:p w14:paraId="710BD393" w14:textId="7BB5E3B1" w:rsidR="00AC4451" w:rsidRDefault="00FE0A7A" w:rsidP="0046064F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Volunteer</w:t>
      </w:r>
      <w:r w:rsidR="00ED4E76" w:rsidRPr="0046064F">
        <w:rPr>
          <w:rFonts w:asciiTheme="minorHAnsi" w:hAnsiTheme="minorHAnsi" w:cstheme="minorHAnsi"/>
          <w:b/>
          <w:sz w:val="20"/>
          <w:szCs w:val="20"/>
        </w:rPr>
        <w:t>/Part</w:t>
      </w:r>
      <w:r w:rsidR="003B6CE3">
        <w:rPr>
          <w:rFonts w:asciiTheme="minorHAnsi" w:hAnsiTheme="minorHAnsi" w:cstheme="minorHAnsi"/>
          <w:b/>
          <w:sz w:val="20"/>
          <w:szCs w:val="20"/>
        </w:rPr>
        <w:t>-</w:t>
      </w:r>
      <w:r w:rsidR="00ED4E76" w:rsidRPr="0046064F">
        <w:rPr>
          <w:rFonts w:asciiTheme="minorHAnsi" w:hAnsiTheme="minorHAnsi" w:cstheme="minorHAnsi"/>
          <w:b/>
          <w:sz w:val="20"/>
          <w:szCs w:val="20"/>
        </w:rPr>
        <w:t>Time</w:t>
      </w:r>
      <w:r w:rsidR="00AC4451" w:rsidRPr="0046064F">
        <w:rPr>
          <w:rFonts w:asciiTheme="minorHAnsi" w:hAnsiTheme="minorHAnsi" w:cstheme="minorHAnsi"/>
          <w:b/>
          <w:sz w:val="20"/>
          <w:szCs w:val="20"/>
        </w:rPr>
        <w:t xml:space="preserve"> Experience:</w:t>
      </w:r>
    </w:p>
    <w:p w14:paraId="463C3396" w14:textId="77777777" w:rsidR="00E30F13" w:rsidRDefault="00E30F13" w:rsidP="00E30F13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6A857F6B" w14:textId="77777777" w:rsidR="00CC1F96" w:rsidRDefault="00AC4451" w:rsidP="0046064F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</w:rPr>
        <w:t>Company Name: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FE0A7A">
        <w:rPr>
          <w:rFonts w:asciiTheme="minorHAnsi" w:hAnsiTheme="minorHAnsi" w:cstheme="minorHAnsi"/>
          <w:bCs/>
          <w:sz w:val="20"/>
          <w:szCs w:val="20"/>
        </w:rPr>
        <w:t>Bangladesh Youth Leadership Center (BYLC)</w:t>
      </w:r>
    </w:p>
    <w:p w14:paraId="6DC09367" w14:textId="2495FBB6" w:rsidR="00AC4451" w:rsidRPr="0046064F" w:rsidRDefault="00CC1F96" w:rsidP="0046064F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CC1F96">
        <w:rPr>
          <w:rFonts w:asciiTheme="minorHAnsi" w:hAnsiTheme="minorHAnsi" w:cstheme="minorHAnsi"/>
          <w:b/>
          <w:bCs/>
          <w:sz w:val="20"/>
          <w:szCs w:val="20"/>
        </w:rPr>
        <w:t>Designation/Role</w:t>
      </w:r>
      <w:r>
        <w:rPr>
          <w:rFonts w:asciiTheme="minorHAnsi" w:hAnsiTheme="minorHAnsi" w:cstheme="minorHAnsi"/>
          <w:bCs/>
          <w:sz w:val="20"/>
          <w:szCs w:val="20"/>
        </w:rPr>
        <w:t xml:space="preserve">: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Campuss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gramStart"/>
      <w:r>
        <w:rPr>
          <w:rFonts w:asciiTheme="minorHAnsi" w:hAnsiTheme="minorHAnsi" w:cstheme="minorHAnsi"/>
          <w:bCs/>
          <w:sz w:val="20"/>
          <w:szCs w:val="20"/>
        </w:rPr>
        <w:t>Ambassador &amp;</w:t>
      </w:r>
      <w:proofErr w:type="gramEnd"/>
      <w:r>
        <w:rPr>
          <w:rFonts w:asciiTheme="minorHAnsi" w:hAnsiTheme="minorHAnsi" w:cstheme="minorHAnsi"/>
          <w:bCs/>
          <w:sz w:val="20"/>
          <w:szCs w:val="20"/>
        </w:rPr>
        <w:t xml:space="preserve"> Facilitator</w:t>
      </w:r>
      <w:r w:rsidR="00AC4451" w:rsidRPr="0046064F">
        <w:rPr>
          <w:rFonts w:asciiTheme="minorHAnsi" w:hAnsiTheme="minorHAnsi" w:cstheme="minorHAnsi"/>
          <w:bCs/>
          <w:sz w:val="20"/>
          <w:szCs w:val="20"/>
        </w:rPr>
        <w:tab/>
        <w:t xml:space="preserve">     </w:t>
      </w:r>
      <w:r w:rsidR="00DC20C8" w:rsidRPr="0046064F">
        <w:rPr>
          <w:rFonts w:asciiTheme="minorHAnsi" w:hAnsiTheme="minorHAnsi" w:cstheme="minorHAnsi"/>
          <w:bCs/>
          <w:sz w:val="20"/>
          <w:szCs w:val="20"/>
        </w:rPr>
        <w:t xml:space="preserve">                     </w:t>
      </w:r>
      <w:r w:rsidR="00FE0A7A">
        <w:rPr>
          <w:rFonts w:asciiTheme="minorHAnsi" w:hAnsiTheme="minorHAnsi" w:cstheme="minorHAnsi"/>
          <w:bCs/>
          <w:sz w:val="20"/>
          <w:szCs w:val="20"/>
        </w:rPr>
        <w:br/>
      </w:r>
      <w:r w:rsidR="00AC4451" w:rsidRPr="0046064F">
        <w:rPr>
          <w:rFonts w:asciiTheme="minorHAnsi" w:hAnsiTheme="minorHAnsi" w:cstheme="minorHAnsi"/>
          <w:b/>
          <w:bCs/>
          <w:sz w:val="20"/>
          <w:szCs w:val="20"/>
        </w:rPr>
        <w:t>Duration:</w:t>
      </w:r>
      <w:r w:rsidR="00AC4451"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FE0A7A">
        <w:rPr>
          <w:rFonts w:asciiTheme="minorHAnsi" w:hAnsiTheme="minorHAnsi" w:cstheme="minorHAnsi"/>
          <w:bCs/>
          <w:sz w:val="20"/>
          <w:szCs w:val="20"/>
        </w:rPr>
        <w:t>September</w:t>
      </w:r>
      <w:r w:rsidR="00AC4451" w:rsidRPr="0046064F">
        <w:rPr>
          <w:rFonts w:asciiTheme="minorHAnsi" w:hAnsiTheme="minorHAnsi" w:cstheme="minorHAnsi"/>
          <w:bCs/>
          <w:sz w:val="20"/>
          <w:szCs w:val="20"/>
        </w:rPr>
        <w:t xml:space="preserve"> 2018 to </w:t>
      </w:r>
      <w:r w:rsidR="00FE0A7A">
        <w:rPr>
          <w:rFonts w:asciiTheme="minorHAnsi" w:hAnsiTheme="minorHAnsi" w:cstheme="minorHAnsi"/>
          <w:bCs/>
          <w:sz w:val="20"/>
          <w:szCs w:val="20"/>
        </w:rPr>
        <w:t>September</w:t>
      </w:r>
      <w:r w:rsidR="00AC4451" w:rsidRPr="0046064F">
        <w:rPr>
          <w:rFonts w:asciiTheme="minorHAnsi" w:hAnsiTheme="minorHAnsi" w:cstheme="minorHAnsi"/>
          <w:bCs/>
          <w:sz w:val="20"/>
          <w:szCs w:val="20"/>
        </w:rPr>
        <w:t xml:space="preserve"> 20</w:t>
      </w:r>
      <w:r w:rsidR="00FE0A7A">
        <w:rPr>
          <w:rFonts w:asciiTheme="minorHAnsi" w:hAnsiTheme="minorHAnsi" w:cstheme="minorHAnsi"/>
          <w:bCs/>
          <w:sz w:val="20"/>
          <w:szCs w:val="20"/>
        </w:rPr>
        <w:t>20</w:t>
      </w:r>
      <w:r w:rsidR="00AC4451" w:rsidRPr="0046064F">
        <w:rPr>
          <w:rFonts w:asciiTheme="minorHAnsi" w:hAnsiTheme="minorHAnsi" w:cstheme="minorHAnsi"/>
          <w:bCs/>
          <w:sz w:val="20"/>
          <w:szCs w:val="20"/>
        </w:rPr>
        <w:t xml:space="preserve">                             </w:t>
      </w:r>
    </w:p>
    <w:p w14:paraId="5B9CDFAA" w14:textId="6CCF4A53" w:rsidR="007D662B" w:rsidRDefault="00FE0A7A" w:rsidP="006E703C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E0A7A">
        <w:rPr>
          <w:rFonts w:asciiTheme="minorHAnsi" w:hAnsiTheme="minorHAnsi" w:cstheme="minorHAnsi"/>
          <w:sz w:val="20"/>
          <w:szCs w:val="20"/>
        </w:rPr>
        <w:t>Coordinated executive-level recruiting, messaging, and social networking to shorten recruiting time by 90%</w:t>
      </w:r>
      <w:r w:rsidR="005D0C81">
        <w:rPr>
          <w:rFonts w:asciiTheme="minorHAnsi" w:hAnsiTheme="minorHAnsi" w:cstheme="minorHAnsi"/>
          <w:sz w:val="20"/>
          <w:szCs w:val="20"/>
        </w:rPr>
        <w:t xml:space="preserve"> as a campus ambassador</w:t>
      </w:r>
    </w:p>
    <w:p w14:paraId="3012DF4B" w14:textId="3A80ACCF" w:rsidR="00CC1F96" w:rsidRDefault="00FE0A7A" w:rsidP="00FE0A7A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</w:rPr>
        <w:t>Company Name: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Psycur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Organization</w:t>
      </w:r>
      <w:r w:rsidRPr="0046064F">
        <w:rPr>
          <w:rFonts w:asciiTheme="minorHAnsi" w:hAnsiTheme="minorHAnsi" w:cstheme="minorHAnsi"/>
          <w:bCs/>
          <w:sz w:val="20"/>
          <w:szCs w:val="20"/>
        </w:rPr>
        <w:tab/>
        <w:t xml:space="preserve">                          </w:t>
      </w:r>
      <w:r>
        <w:rPr>
          <w:rFonts w:asciiTheme="minorHAnsi" w:hAnsiTheme="minorHAnsi" w:cstheme="minorHAnsi"/>
          <w:bCs/>
          <w:sz w:val="20"/>
          <w:szCs w:val="20"/>
        </w:rPr>
        <w:br/>
      </w:r>
      <w:r w:rsidR="00CC1F96" w:rsidRPr="00CC1F96">
        <w:rPr>
          <w:rFonts w:asciiTheme="minorHAnsi" w:hAnsiTheme="minorHAnsi" w:cstheme="minorHAnsi"/>
          <w:b/>
          <w:bCs/>
          <w:sz w:val="20"/>
          <w:szCs w:val="20"/>
        </w:rPr>
        <w:t>Designation/Role</w:t>
      </w:r>
      <w:r w:rsidR="00CC1F96">
        <w:rPr>
          <w:rFonts w:asciiTheme="minorHAnsi" w:hAnsiTheme="minorHAnsi" w:cstheme="minorHAnsi"/>
          <w:bCs/>
          <w:sz w:val="20"/>
          <w:szCs w:val="20"/>
        </w:rPr>
        <w:t>: Head of Strategic Management</w:t>
      </w:r>
    </w:p>
    <w:p w14:paraId="05F5A1FA" w14:textId="73D0E5F5" w:rsidR="00FE0A7A" w:rsidRPr="0046064F" w:rsidRDefault="00FE0A7A" w:rsidP="00FE0A7A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</w:rPr>
        <w:t>Duration: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</w:rPr>
        <w:t>January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2018 to </w:t>
      </w:r>
      <w:r>
        <w:rPr>
          <w:rFonts w:asciiTheme="minorHAnsi" w:hAnsiTheme="minorHAnsi" w:cstheme="minorHAnsi"/>
          <w:bCs/>
          <w:sz w:val="20"/>
          <w:szCs w:val="20"/>
        </w:rPr>
        <w:t>December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20</w:t>
      </w:r>
      <w:r>
        <w:rPr>
          <w:rFonts w:asciiTheme="minorHAnsi" w:hAnsiTheme="minorHAnsi" w:cstheme="minorHAnsi"/>
          <w:bCs/>
          <w:sz w:val="20"/>
          <w:szCs w:val="20"/>
        </w:rPr>
        <w:t>20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                            </w:t>
      </w:r>
    </w:p>
    <w:p w14:paraId="6B9D597C" w14:textId="569A692F" w:rsidR="00FE0A7A" w:rsidRDefault="00A25CFB" w:rsidP="005D0C81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826D0">
        <w:rPr>
          <w:rFonts w:asciiTheme="minorHAnsi" w:hAnsiTheme="minorHAnsi" w:cstheme="minorHAnsi"/>
          <w:b/>
          <w:noProof/>
          <w:sz w:val="28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41865C" wp14:editId="3EA37500">
                <wp:simplePos x="0" y="0"/>
                <wp:positionH relativeFrom="column">
                  <wp:posOffset>-438150</wp:posOffset>
                </wp:positionH>
                <wp:positionV relativeFrom="paragraph">
                  <wp:posOffset>-285750</wp:posOffset>
                </wp:positionV>
                <wp:extent cx="6705600" cy="96329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0" cy="9632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97347" id="Rectangle 3" o:spid="_x0000_s1026" style="position:absolute;margin-left:-34.5pt;margin-top:-22.5pt;width:528pt;height:75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" filled="f" strokecolor="black [3213]" strokeweight="1pt"/>
            </w:pict>
          </mc:Fallback>
        </mc:AlternateContent>
      </w:r>
      <w:r w:rsidR="005D0C81">
        <w:rPr>
          <w:rFonts w:asciiTheme="minorHAnsi" w:hAnsiTheme="minorHAnsi" w:cstheme="minorHAnsi"/>
          <w:sz w:val="20"/>
          <w:szCs w:val="20"/>
        </w:rPr>
        <w:t>M</w:t>
      </w:r>
      <w:r w:rsidR="005D0C81" w:rsidRPr="005D0C81">
        <w:rPr>
          <w:rFonts w:asciiTheme="minorHAnsi" w:hAnsiTheme="minorHAnsi" w:cstheme="minorHAnsi"/>
          <w:sz w:val="20"/>
          <w:szCs w:val="20"/>
        </w:rPr>
        <w:t xml:space="preserve">anaged programs </w:t>
      </w:r>
      <w:r w:rsidR="005D0C81">
        <w:rPr>
          <w:rFonts w:asciiTheme="minorHAnsi" w:hAnsiTheme="minorHAnsi" w:cstheme="minorHAnsi"/>
          <w:sz w:val="20"/>
          <w:szCs w:val="20"/>
        </w:rPr>
        <w:t xml:space="preserve">by means of </w:t>
      </w:r>
      <w:r w:rsidR="005D0C81" w:rsidRPr="005D0C81">
        <w:rPr>
          <w:rFonts w:asciiTheme="minorHAnsi" w:hAnsiTheme="minorHAnsi" w:cstheme="minorHAnsi"/>
          <w:sz w:val="20"/>
          <w:szCs w:val="20"/>
        </w:rPr>
        <w:t xml:space="preserve">digital marketing, </w:t>
      </w:r>
      <w:proofErr w:type="spellStart"/>
      <w:r w:rsidR="005D0C81" w:rsidRPr="005D0C81">
        <w:rPr>
          <w:rFonts w:asciiTheme="minorHAnsi" w:hAnsiTheme="minorHAnsi" w:cstheme="minorHAnsi"/>
          <w:sz w:val="20"/>
          <w:szCs w:val="20"/>
        </w:rPr>
        <w:t>Ms</w:t>
      </w:r>
      <w:proofErr w:type="spellEnd"/>
      <w:r w:rsidR="005D0C81" w:rsidRPr="005D0C81">
        <w:rPr>
          <w:rFonts w:asciiTheme="minorHAnsi" w:hAnsiTheme="minorHAnsi" w:cstheme="minorHAnsi"/>
          <w:sz w:val="20"/>
          <w:szCs w:val="20"/>
        </w:rPr>
        <w:t xml:space="preserve"> Excel, </w:t>
      </w:r>
      <w:proofErr w:type="spellStart"/>
      <w:r w:rsidR="005D0C81" w:rsidRPr="005D0C81">
        <w:rPr>
          <w:rFonts w:asciiTheme="minorHAnsi" w:hAnsiTheme="minorHAnsi" w:cstheme="minorHAnsi"/>
          <w:sz w:val="20"/>
          <w:szCs w:val="20"/>
        </w:rPr>
        <w:t>Ms</w:t>
      </w:r>
      <w:proofErr w:type="spellEnd"/>
      <w:r w:rsidR="005D0C81" w:rsidRPr="005D0C81">
        <w:rPr>
          <w:rFonts w:asciiTheme="minorHAnsi" w:hAnsiTheme="minorHAnsi" w:cstheme="minorHAnsi"/>
          <w:sz w:val="20"/>
          <w:szCs w:val="20"/>
        </w:rPr>
        <w:t xml:space="preserve"> Word, </w:t>
      </w:r>
      <w:proofErr w:type="spellStart"/>
      <w:r w:rsidR="005D0C81" w:rsidRPr="005D0C81">
        <w:rPr>
          <w:rFonts w:asciiTheme="minorHAnsi" w:hAnsiTheme="minorHAnsi" w:cstheme="minorHAnsi"/>
          <w:sz w:val="20"/>
          <w:szCs w:val="20"/>
        </w:rPr>
        <w:t>Ppt</w:t>
      </w:r>
      <w:proofErr w:type="spellEnd"/>
      <w:r w:rsidR="005D0C81" w:rsidRPr="005D0C81">
        <w:rPr>
          <w:rFonts w:asciiTheme="minorHAnsi" w:hAnsiTheme="minorHAnsi" w:cstheme="minorHAnsi"/>
          <w:sz w:val="20"/>
          <w:szCs w:val="20"/>
        </w:rPr>
        <w:t xml:space="preserve"> producing, communicating with many people, and sponsoring</w:t>
      </w:r>
      <w:r w:rsidR="005D0C81">
        <w:rPr>
          <w:rFonts w:asciiTheme="minorHAnsi" w:hAnsiTheme="minorHAnsi" w:cstheme="minorHAnsi"/>
          <w:sz w:val="20"/>
          <w:szCs w:val="20"/>
        </w:rPr>
        <w:t xml:space="preserve"> as the head of program management.</w:t>
      </w:r>
    </w:p>
    <w:p w14:paraId="072D68E0" w14:textId="77777777" w:rsidR="00CC1F96" w:rsidRDefault="005D0C81" w:rsidP="005D0C81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</w:rPr>
        <w:t>Company Name:</w:t>
      </w:r>
      <w:r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</w:rPr>
        <w:t>Bangladesh Resource Improvement Trust-BRIT</w:t>
      </w:r>
    </w:p>
    <w:p w14:paraId="0506D9D1" w14:textId="10E8BBFC" w:rsidR="005D0C81" w:rsidRPr="0046064F" w:rsidRDefault="00CC1F96" w:rsidP="005D0C81">
      <w:p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CC1F96">
        <w:rPr>
          <w:rFonts w:asciiTheme="minorHAnsi" w:hAnsiTheme="minorHAnsi" w:cstheme="minorHAnsi"/>
          <w:b/>
          <w:bCs/>
          <w:sz w:val="20"/>
          <w:szCs w:val="20"/>
        </w:rPr>
        <w:t>Designation/Role</w:t>
      </w:r>
      <w:r>
        <w:rPr>
          <w:rFonts w:asciiTheme="minorHAnsi" w:hAnsiTheme="minorHAnsi" w:cstheme="minorHAnsi"/>
          <w:bCs/>
          <w:sz w:val="20"/>
          <w:szCs w:val="20"/>
        </w:rPr>
        <w:t>: Head of Event Organizer</w:t>
      </w:r>
      <w:r w:rsidR="005D0C81" w:rsidRPr="0046064F">
        <w:rPr>
          <w:rFonts w:asciiTheme="minorHAnsi" w:hAnsiTheme="minorHAnsi" w:cstheme="minorHAnsi"/>
          <w:bCs/>
          <w:sz w:val="20"/>
          <w:szCs w:val="20"/>
        </w:rPr>
        <w:tab/>
        <w:t xml:space="preserve">                          </w:t>
      </w:r>
      <w:r w:rsidR="005D0C81">
        <w:rPr>
          <w:rFonts w:asciiTheme="minorHAnsi" w:hAnsiTheme="minorHAnsi" w:cstheme="minorHAnsi"/>
          <w:bCs/>
          <w:sz w:val="20"/>
          <w:szCs w:val="20"/>
        </w:rPr>
        <w:br/>
      </w:r>
      <w:r w:rsidR="005D0C81" w:rsidRPr="0046064F">
        <w:rPr>
          <w:rFonts w:asciiTheme="minorHAnsi" w:hAnsiTheme="minorHAnsi" w:cstheme="minorHAnsi"/>
          <w:b/>
          <w:bCs/>
          <w:sz w:val="20"/>
          <w:szCs w:val="20"/>
        </w:rPr>
        <w:t>Duration:</w:t>
      </w:r>
      <w:r w:rsidR="005D0C81" w:rsidRPr="0046064F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5D0C81">
        <w:rPr>
          <w:rFonts w:asciiTheme="minorHAnsi" w:hAnsiTheme="minorHAnsi" w:cstheme="minorHAnsi"/>
          <w:bCs/>
          <w:sz w:val="20"/>
          <w:szCs w:val="20"/>
        </w:rPr>
        <w:t>January</w:t>
      </w:r>
      <w:r w:rsidR="005D0C81" w:rsidRPr="0046064F">
        <w:rPr>
          <w:rFonts w:asciiTheme="minorHAnsi" w:hAnsiTheme="minorHAnsi" w:cstheme="minorHAnsi"/>
          <w:bCs/>
          <w:sz w:val="20"/>
          <w:szCs w:val="20"/>
        </w:rPr>
        <w:t xml:space="preserve"> 201</w:t>
      </w:r>
      <w:r w:rsidR="005D0C81">
        <w:rPr>
          <w:rFonts w:asciiTheme="minorHAnsi" w:hAnsiTheme="minorHAnsi" w:cstheme="minorHAnsi"/>
          <w:bCs/>
          <w:sz w:val="20"/>
          <w:szCs w:val="20"/>
        </w:rPr>
        <w:t>5</w:t>
      </w:r>
      <w:r w:rsidR="005D0C81" w:rsidRPr="0046064F">
        <w:rPr>
          <w:rFonts w:asciiTheme="minorHAnsi" w:hAnsiTheme="minorHAnsi" w:cstheme="minorHAnsi"/>
          <w:bCs/>
          <w:sz w:val="20"/>
          <w:szCs w:val="20"/>
        </w:rPr>
        <w:t xml:space="preserve"> to </w:t>
      </w:r>
      <w:proofErr w:type="spellStart"/>
      <w:r w:rsidR="005D0C81">
        <w:rPr>
          <w:rFonts w:asciiTheme="minorHAnsi" w:hAnsiTheme="minorHAnsi" w:cstheme="minorHAnsi"/>
          <w:bCs/>
          <w:sz w:val="20"/>
          <w:szCs w:val="20"/>
        </w:rPr>
        <w:t>Novemember</w:t>
      </w:r>
      <w:proofErr w:type="spellEnd"/>
      <w:r w:rsidR="005D0C81" w:rsidRPr="0046064F">
        <w:rPr>
          <w:rFonts w:asciiTheme="minorHAnsi" w:hAnsiTheme="minorHAnsi" w:cstheme="minorHAnsi"/>
          <w:bCs/>
          <w:sz w:val="20"/>
          <w:szCs w:val="20"/>
        </w:rPr>
        <w:t xml:space="preserve"> 20</w:t>
      </w:r>
      <w:r w:rsidR="005D0C81">
        <w:rPr>
          <w:rFonts w:asciiTheme="minorHAnsi" w:hAnsiTheme="minorHAnsi" w:cstheme="minorHAnsi"/>
          <w:bCs/>
          <w:sz w:val="20"/>
          <w:szCs w:val="20"/>
        </w:rPr>
        <w:t>15</w:t>
      </w:r>
      <w:r w:rsidR="005D0C81" w:rsidRPr="0046064F">
        <w:rPr>
          <w:rFonts w:asciiTheme="minorHAnsi" w:hAnsiTheme="minorHAnsi" w:cstheme="minorHAnsi"/>
          <w:bCs/>
          <w:sz w:val="20"/>
          <w:szCs w:val="20"/>
        </w:rPr>
        <w:t xml:space="preserve">                             </w:t>
      </w:r>
    </w:p>
    <w:p w14:paraId="7580C0DC" w14:textId="01EC4DE0" w:rsidR="00824998" w:rsidRDefault="005D0C81" w:rsidP="005D0C81">
      <w:pPr>
        <w:pStyle w:val="ListParagraph"/>
        <w:numPr>
          <w:ilvl w:val="0"/>
          <w:numId w:val="26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5D0C81">
        <w:rPr>
          <w:rFonts w:asciiTheme="minorHAnsi" w:hAnsiTheme="minorHAnsi" w:cstheme="minorHAnsi"/>
          <w:sz w:val="20"/>
          <w:szCs w:val="20"/>
        </w:rPr>
        <w:t>Coordinated program time, event management, listed new youth employers or entrepreneurs, assisted disadvantaged families find new work, and identified Bangladesh's top social entrepreneurs</w:t>
      </w:r>
      <w:r>
        <w:rPr>
          <w:rFonts w:asciiTheme="minorHAnsi" w:hAnsiTheme="minorHAnsi" w:cstheme="minorHAnsi"/>
          <w:sz w:val="20"/>
          <w:szCs w:val="20"/>
        </w:rPr>
        <w:t xml:space="preserve"> as a volunteer</w:t>
      </w:r>
    </w:p>
    <w:p w14:paraId="61742E90" w14:textId="77777777" w:rsidR="005D0C81" w:rsidRPr="005D0C81" w:rsidRDefault="005D0C81" w:rsidP="005D0C81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C3D64AF" w14:textId="77777777" w:rsidR="00D90597" w:rsidRDefault="00D90597" w:rsidP="0046064F">
      <w:pPr>
        <w:pStyle w:val="NoSpacing"/>
        <w:pBdr>
          <w:bottom w:val="single" w:sz="12" w:space="1" w:color="auto"/>
        </w:pBdr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Training &amp; Certification</w:t>
      </w:r>
      <w:r w:rsidR="000F0657"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s</w:t>
      </w: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:</w:t>
      </w:r>
    </w:p>
    <w:p w14:paraId="390DBD5A" w14:textId="77777777" w:rsidR="006826D0" w:rsidRPr="0046064F" w:rsidRDefault="006826D0" w:rsidP="0046064F">
      <w:pPr>
        <w:pStyle w:val="NoSpacing"/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</w:p>
    <w:p w14:paraId="4A4C64F1" w14:textId="131330CC" w:rsidR="00D90597" w:rsidRDefault="005D0C81" w:rsidP="0046064F">
      <w:pPr>
        <w:pStyle w:val="NoSpacing"/>
        <w:numPr>
          <w:ilvl w:val="0"/>
          <w:numId w:val="28"/>
        </w:numPr>
        <w:jc w:val="both"/>
        <w:rPr>
          <w:rFonts w:asciiTheme="minorHAnsi" w:hAnsiTheme="minorHAnsi" w:cstheme="minorHAnsi"/>
          <w:bCs/>
          <w:sz w:val="20"/>
          <w:szCs w:val="20"/>
          <w:lang w:bidi="bn-BD"/>
        </w:rPr>
      </w:pPr>
      <w:r>
        <w:rPr>
          <w:rFonts w:asciiTheme="minorHAnsi" w:hAnsiTheme="minorHAnsi" w:cstheme="minorHAnsi"/>
          <w:bCs/>
          <w:sz w:val="20"/>
          <w:szCs w:val="20"/>
          <w:lang w:bidi="bn-BD"/>
        </w:rPr>
        <w:t>1</w:t>
      </w:r>
      <w:r w:rsidR="00D90597" w:rsidRPr="0046064F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day </w:t>
      </w:r>
      <w:r w:rsidR="003B6CE3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of </w:t>
      </w:r>
      <w:r w:rsidR="00D90597" w:rsidRPr="0046064F">
        <w:rPr>
          <w:rFonts w:asciiTheme="minorHAnsi" w:hAnsiTheme="minorHAnsi" w:cstheme="minorHAnsi"/>
          <w:bCs/>
          <w:sz w:val="20"/>
          <w:szCs w:val="20"/>
          <w:lang w:bidi="bn-BD"/>
        </w:rPr>
        <w:t>training on “</w:t>
      </w:r>
      <w:proofErr w:type="spellStart"/>
      <w:r>
        <w:rPr>
          <w:rFonts w:asciiTheme="minorHAnsi" w:hAnsiTheme="minorHAnsi" w:cstheme="minorHAnsi"/>
          <w:bCs/>
          <w:sz w:val="20"/>
          <w:szCs w:val="20"/>
          <w:lang w:bidi="bn-BD"/>
        </w:rPr>
        <w:t>Perfomance</w:t>
      </w:r>
      <w:proofErr w:type="spellEnd"/>
      <w:r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Boosting</w:t>
      </w:r>
      <w:r w:rsidR="00D90597" w:rsidRPr="0046064F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” Organized by </w:t>
      </w:r>
      <w:proofErr w:type="spellStart"/>
      <w:r>
        <w:rPr>
          <w:rFonts w:asciiTheme="minorHAnsi" w:hAnsiTheme="minorHAnsi" w:cstheme="minorHAnsi"/>
          <w:bCs/>
          <w:sz w:val="20"/>
          <w:szCs w:val="20"/>
          <w:lang w:bidi="bn-BD"/>
        </w:rPr>
        <w:t>Psycure</w:t>
      </w:r>
      <w:proofErr w:type="spellEnd"/>
      <w:r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Organization</w:t>
      </w:r>
      <w:r w:rsidR="00D90597" w:rsidRPr="0046064F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in 202</w:t>
      </w:r>
      <w:r>
        <w:rPr>
          <w:rFonts w:asciiTheme="minorHAnsi" w:hAnsiTheme="minorHAnsi" w:cstheme="minorHAnsi"/>
          <w:bCs/>
          <w:sz w:val="20"/>
          <w:szCs w:val="20"/>
          <w:lang w:bidi="bn-BD"/>
        </w:rPr>
        <w:t>0</w:t>
      </w:r>
    </w:p>
    <w:p w14:paraId="6243C492" w14:textId="22AC7C30" w:rsidR="005D0C81" w:rsidRPr="005D0C81" w:rsidRDefault="005D0C81" w:rsidP="005D0C81">
      <w:pPr>
        <w:pStyle w:val="NoSpacing"/>
        <w:numPr>
          <w:ilvl w:val="0"/>
          <w:numId w:val="28"/>
        </w:numPr>
        <w:jc w:val="both"/>
        <w:rPr>
          <w:rFonts w:asciiTheme="minorHAnsi" w:hAnsiTheme="minorHAnsi" w:cstheme="minorHAnsi"/>
          <w:bCs/>
          <w:sz w:val="20"/>
          <w:szCs w:val="20"/>
          <w:lang w:bidi="bn-BD"/>
        </w:rPr>
      </w:pPr>
      <w:r>
        <w:rPr>
          <w:rFonts w:asciiTheme="minorHAnsi" w:hAnsiTheme="minorHAnsi" w:cstheme="minorHAnsi"/>
          <w:bCs/>
          <w:sz w:val="20"/>
          <w:szCs w:val="20"/>
          <w:lang w:bidi="bn-BD"/>
        </w:rPr>
        <w:t>1 month of training on “</w:t>
      </w:r>
      <w:r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critical thinking,</w:t>
      </w:r>
      <w:r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</w:t>
      </w:r>
      <w:r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analytical, problem</w:t>
      </w:r>
      <w:r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</w:t>
      </w:r>
      <w:r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solving, and</w:t>
      </w:r>
      <w:r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</w:t>
      </w:r>
      <w:r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communication</w:t>
      </w:r>
      <w:r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</w:t>
      </w:r>
      <w:r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skills</w:t>
      </w:r>
      <w:r>
        <w:rPr>
          <w:rFonts w:asciiTheme="minorHAnsi" w:hAnsiTheme="minorHAnsi" w:cstheme="minorHAnsi"/>
          <w:bCs/>
          <w:sz w:val="20"/>
          <w:szCs w:val="20"/>
          <w:lang w:bidi="bn-BD"/>
        </w:rPr>
        <w:t>” organized by Bangladesh Youth Leadership Center in 2018</w:t>
      </w:r>
    </w:p>
    <w:p w14:paraId="6FC94372" w14:textId="77777777" w:rsidR="00D90597" w:rsidRPr="0046064F" w:rsidRDefault="00D90597" w:rsidP="0046064F">
      <w:pPr>
        <w:pStyle w:val="NoSpacing"/>
        <w:ind w:left="720"/>
        <w:jc w:val="both"/>
        <w:rPr>
          <w:rFonts w:asciiTheme="minorHAnsi" w:hAnsiTheme="minorHAnsi" w:cstheme="minorHAnsi"/>
          <w:bCs/>
          <w:sz w:val="20"/>
          <w:szCs w:val="20"/>
          <w:lang w:bidi="bn-BD"/>
        </w:rPr>
      </w:pPr>
    </w:p>
    <w:p w14:paraId="172D5AB6" w14:textId="77777777" w:rsidR="004B41FF" w:rsidRDefault="004B41FF" w:rsidP="0046064F">
      <w:pPr>
        <w:pStyle w:val="NoSpacing"/>
        <w:pBdr>
          <w:bottom w:val="single" w:sz="12" w:space="1" w:color="auto"/>
        </w:pBdr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Personal Details:</w:t>
      </w:r>
    </w:p>
    <w:p w14:paraId="2E3040FE" w14:textId="77777777" w:rsidR="009569AE" w:rsidRPr="0046064F" w:rsidRDefault="009569AE" w:rsidP="006826D0">
      <w:pPr>
        <w:pStyle w:val="NoSpacing"/>
        <w:ind w:left="720"/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</w:p>
    <w:p w14:paraId="40715B9C" w14:textId="77C4026E" w:rsidR="003B6CE3" w:rsidRPr="00BF0735" w:rsidRDefault="00BF0735" w:rsidP="0046064F">
      <w:pPr>
        <w:pStyle w:val="NoSpacing"/>
        <w:numPr>
          <w:ilvl w:val="0"/>
          <w:numId w:val="29"/>
        </w:numPr>
        <w:tabs>
          <w:tab w:val="left" w:pos="2160"/>
        </w:tabs>
        <w:jc w:val="both"/>
        <w:rPr>
          <w:rFonts w:asciiTheme="minorHAnsi" w:hAnsiTheme="minorHAnsi" w:cstheme="minorHAnsi"/>
          <w:b/>
          <w:sz w:val="20"/>
          <w:szCs w:val="20"/>
          <w:lang w:bidi="bn-BD"/>
        </w:rPr>
      </w:pPr>
      <w:r w:rsidRPr="00BF0735">
        <w:rPr>
          <w:rFonts w:asciiTheme="minorHAnsi" w:hAnsiTheme="minorHAnsi" w:cstheme="minorHAnsi"/>
          <w:b/>
          <w:sz w:val="20"/>
          <w:szCs w:val="20"/>
          <w:lang w:bidi="bn-BD"/>
        </w:rPr>
        <w:t>Father’s Name:</w:t>
      </w:r>
      <w:r w:rsidRPr="00BF0735">
        <w:rPr>
          <w:rFonts w:asciiTheme="minorHAnsi" w:hAnsiTheme="minorHAnsi" w:cstheme="minorHAnsi"/>
          <w:b/>
          <w:sz w:val="20"/>
          <w:szCs w:val="20"/>
          <w:lang w:bidi="bn-BD"/>
        </w:rPr>
        <w:tab/>
      </w:r>
      <w:r w:rsidR="005D0C81" w:rsidRPr="005D0C81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Golam </w:t>
      </w:r>
      <w:proofErr w:type="spellStart"/>
      <w:r w:rsidR="005D0C81"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Azam</w:t>
      </w:r>
      <w:proofErr w:type="spellEnd"/>
      <w:r w:rsidR="005D0C81" w:rsidRPr="005D0C81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Khan</w:t>
      </w:r>
      <w:r w:rsidRPr="00BF0735">
        <w:rPr>
          <w:rFonts w:asciiTheme="minorHAnsi" w:hAnsiTheme="minorHAnsi" w:cstheme="minorHAnsi"/>
          <w:b/>
          <w:sz w:val="20"/>
          <w:szCs w:val="20"/>
          <w:lang w:bidi="bn-BD"/>
        </w:rPr>
        <w:tab/>
        <w:t>Mother’s Name:</w:t>
      </w:r>
      <w:r w:rsidR="005D0C81">
        <w:rPr>
          <w:rFonts w:asciiTheme="minorHAnsi" w:hAnsiTheme="minorHAnsi" w:cstheme="minorHAnsi"/>
          <w:b/>
          <w:sz w:val="20"/>
          <w:szCs w:val="20"/>
          <w:lang w:bidi="bn-BD"/>
        </w:rPr>
        <w:t xml:space="preserve"> </w:t>
      </w:r>
      <w:proofErr w:type="spellStart"/>
      <w:r w:rsidR="005D0C81"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Morjina</w:t>
      </w:r>
      <w:proofErr w:type="spellEnd"/>
      <w:r w:rsidR="005D0C81" w:rsidRPr="005D0C81">
        <w:rPr>
          <w:rFonts w:asciiTheme="minorHAnsi" w:hAnsiTheme="minorHAnsi" w:cstheme="minorHAnsi"/>
          <w:bCs/>
          <w:sz w:val="20"/>
          <w:szCs w:val="20"/>
          <w:lang w:bidi="bn-BD"/>
        </w:rPr>
        <w:t xml:space="preserve"> </w:t>
      </w:r>
      <w:proofErr w:type="spellStart"/>
      <w:r w:rsidR="005D0C81" w:rsidRPr="005D0C81">
        <w:rPr>
          <w:rFonts w:asciiTheme="minorHAnsi" w:hAnsiTheme="minorHAnsi" w:cstheme="minorHAnsi"/>
          <w:bCs/>
          <w:sz w:val="20"/>
          <w:szCs w:val="20"/>
          <w:lang w:bidi="bn-BD"/>
        </w:rPr>
        <w:t>Khanam</w:t>
      </w:r>
      <w:proofErr w:type="spellEnd"/>
    </w:p>
    <w:p w14:paraId="41FDB9FB" w14:textId="1C1B0DC1" w:rsidR="004B41FF" w:rsidRPr="0046064F" w:rsidRDefault="004B41FF" w:rsidP="0046064F">
      <w:pPr>
        <w:pStyle w:val="NoSpacing"/>
        <w:numPr>
          <w:ilvl w:val="0"/>
          <w:numId w:val="29"/>
        </w:numPr>
        <w:tabs>
          <w:tab w:val="left" w:pos="2160"/>
        </w:tabs>
        <w:jc w:val="both"/>
        <w:rPr>
          <w:rFonts w:asciiTheme="minorHAnsi" w:hAnsiTheme="minorHAnsi" w:cstheme="minorHAnsi"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sz w:val="20"/>
          <w:szCs w:val="20"/>
          <w:lang w:bidi="bn-BD"/>
        </w:rPr>
        <w:t xml:space="preserve">Date of Birth: </w:t>
      </w:r>
      <w:r w:rsidR="005D0C81">
        <w:rPr>
          <w:rFonts w:asciiTheme="minorHAnsi" w:hAnsiTheme="minorHAnsi" w:cstheme="minorHAnsi"/>
          <w:sz w:val="20"/>
          <w:szCs w:val="20"/>
          <w:lang w:bidi="bn-BD"/>
        </w:rPr>
        <w:t>February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</w:t>
      </w:r>
      <w:r w:rsidR="005D0C81">
        <w:rPr>
          <w:rFonts w:asciiTheme="minorHAnsi" w:hAnsiTheme="minorHAnsi" w:cstheme="minorHAnsi"/>
          <w:sz w:val="20"/>
          <w:szCs w:val="20"/>
          <w:lang w:bidi="bn-BD"/>
        </w:rPr>
        <w:t>25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>,</w:t>
      </w:r>
      <w:r w:rsidR="001F45B7"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>199</w:t>
      </w:r>
      <w:r w:rsidR="005D0C81">
        <w:rPr>
          <w:rFonts w:asciiTheme="minorHAnsi" w:hAnsiTheme="minorHAnsi" w:cstheme="minorHAnsi"/>
          <w:sz w:val="20"/>
          <w:szCs w:val="20"/>
          <w:lang w:bidi="bn-BD"/>
        </w:rPr>
        <w:t>9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 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ab/>
      </w:r>
      <w:r w:rsidRPr="0046064F">
        <w:rPr>
          <w:rFonts w:asciiTheme="minorHAnsi" w:hAnsiTheme="minorHAnsi" w:cstheme="minorHAnsi"/>
          <w:b/>
          <w:sz w:val="20"/>
          <w:szCs w:val="20"/>
          <w:lang w:bidi="bn-BD"/>
        </w:rPr>
        <w:t>NID: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</w:t>
      </w:r>
      <w:r w:rsidR="005D0C81">
        <w:rPr>
          <w:rFonts w:asciiTheme="minorHAnsi" w:hAnsiTheme="minorHAnsi" w:cstheme="minorHAnsi"/>
          <w:sz w:val="20"/>
          <w:szCs w:val="20"/>
          <w:lang w:bidi="bn-BD"/>
        </w:rPr>
        <w:t>6456201935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  </w:t>
      </w:r>
      <w:r w:rsidR="000E7CA2" w:rsidRPr="0046064F">
        <w:rPr>
          <w:rFonts w:asciiTheme="minorHAnsi" w:hAnsiTheme="minorHAnsi" w:cstheme="minorHAnsi"/>
          <w:sz w:val="20"/>
          <w:szCs w:val="20"/>
          <w:lang w:bidi="bn-BD"/>
        </w:rPr>
        <w:tab/>
        <w:t xml:space="preserve">              </w:t>
      </w:r>
      <w:r w:rsidRPr="0046064F">
        <w:rPr>
          <w:rFonts w:asciiTheme="minorHAnsi" w:hAnsiTheme="minorHAnsi" w:cstheme="minorHAnsi"/>
          <w:b/>
          <w:sz w:val="20"/>
          <w:szCs w:val="20"/>
          <w:lang w:bidi="bn-BD"/>
        </w:rPr>
        <w:t>District:</w:t>
      </w:r>
      <w:r w:rsidRPr="0046064F">
        <w:rPr>
          <w:rFonts w:asciiTheme="minorHAnsi" w:hAnsiTheme="minorHAnsi" w:cstheme="minorHAnsi"/>
          <w:sz w:val="20"/>
          <w:szCs w:val="20"/>
          <w:lang w:bidi="bn-BD"/>
        </w:rPr>
        <w:t xml:space="preserve"> </w:t>
      </w:r>
      <w:proofErr w:type="spellStart"/>
      <w:r w:rsidR="005D0C81">
        <w:rPr>
          <w:rFonts w:asciiTheme="minorHAnsi" w:hAnsiTheme="minorHAnsi" w:cstheme="minorHAnsi"/>
          <w:sz w:val="20"/>
          <w:szCs w:val="20"/>
        </w:rPr>
        <w:t>Manikganj</w:t>
      </w:r>
      <w:proofErr w:type="spellEnd"/>
    </w:p>
    <w:p w14:paraId="3DD49F0F" w14:textId="77777777" w:rsidR="004B41FF" w:rsidRPr="0046064F" w:rsidRDefault="004B41FF" w:rsidP="0046064F">
      <w:pPr>
        <w:pStyle w:val="NoSpacing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bidi="bn-BD"/>
        </w:rPr>
      </w:pPr>
    </w:p>
    <w:p w14:paraId="75FE69CA" w14:textId="77777777" w:rsidR="006826D0" w:rsidRDefault="004B41FF" w:rsidP="0046064F">
      <w:pPr>
        <w:pStyle w:val="NoSpacing"/>
        <w:pBdr>
          <w:bottom w:val="single" w:sz="12" w:space="1" w:color="auto"/>
        </w:pBdr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>References:</w:t>
      </w:r>
    </w:p>
    <w:p w14:paraId="20E6EA3A" w14:textId="5642334E" w:rsidR="004B41FF" w:rsidRPr="0046064F" w:rsidRDefault="004B41FF" w:rsidP="0046064F">
      <w:pPr>
        <w:pStyle w:val="NoSpacing"/>
        <w:jc w:val="both"/>
        <w:rPr>
          <w:rFonts w:asciiTheme="minorHAnsi" w:hAnsiTheme="minorHAnsi" w:cstheme="minorHAnsi"/>
          <w:b/>
          <w:bCs/>
          <w:sz w:val="20"/>
          <w:szCs w:val="20"/>
          <w:lang w:bidi="bn-BD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  <w:lang w:bidi="bn-BD"/>
        </w:rPr>
        <w:tab/>
      </w:r>
    </w:p>
    <w:p w14:paraId="55B47C80" w14:textId="4DE533AE" w:rsidR="00866941" w:rsidRDefault="005D0C81" w:rsidP="0046064F">
      <w:pPr>
        <w:pStyle w:val="ListParagraph"/>
        <w:numPr>
          <w:ilvl w:val="0"/>
          <w:numId w:val="23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Theme="minorHAnsi" w:hAnsiTheme="minorHAnsi" w:cstheme="minorHAnsi"/>
          <w:b/>
          <w:sz w:val="20"/>
          <w:szCs w:val="20"/>
        </w:rPr>
        <w:t>Altaf</w:t>
      </w:r>
      <w:proofErr w:type="spellEnd"/>
      <w:r>
        <w:rPr>
          <w:rFonts w:asciiTheme="minorHAnsi" w:hAnsiTheme="minorHAnsi" w:cstheme="minorHAnsi"/>
          <w:b/>
          <w:sz w:val="20"/>
          <w:szCs w:val="20"/>
        </w:rPr>
        <w:t xml:space="preserve"> Hossain Raju</w:t>
      </w:r>
      <w:r w:rsidR="00592AA0" w:rsidRPr="0046064F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 xml:space="preserve">District Sales </w:t>
      </w:r>
      <w:r w:rsidR="00E223D4" w:rsidRPr="0046064F">
        <w:rPr>
          <w:rFonts w:asciiTheme="minorHAnsi" w:hAnsiTheme="minorHAnsi" w:cstheme="minorHAnsi"/>
          <w:sz w:val="20"/>
          <w:szCs w:val="20"/>
        </w:rPr>
        <w:t>M</w:t>
      </w:r>
      <w:r w:rsidR="00540A99" w:rsidRPr="0046064F">
        <w:rPr>
          <w:rFonts w:asciiTheme="minorHAnsi" w:hAnsiTheme="minorHAnsi" w:cstheme="minorHAnsi"/>
          <w:sz w:val="20"/>
          <w:szCs w:val="20"/>
        </w:rPr>
        <w:t xml:space="preserve">anager, </w:t>
      </w:r>
      <w:proofErr w:type="spellStart"/>
      <w:r>
        <w:rPr>
          <w:rFonts w:asciiTheme="minorHAnsi" w:hAnsiTheme="minorHAnsi" w:cstheme="minorHAnsi"/>
          <w:sz w:val="20"/>
          <w:szCs w:val="20"/>
        </w:rPr>
        <w:t>Robi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Axiata</w:t>
      </w:r>
      <w:r w:rsidR="00FB5CE1" w:rsidRPr="0046064F">
        <w:rPr>
          <w:rFonts w:asciiTheme="minorHAnsi" w:hAnsiTheme="minorHAnsi" w:cstheme="minorHAnsi"/>
          <w:sz w:val="20"/>
          <w:szCs w:val="20"/>
        </w:rPr>
        <w:t xml:space="preserve"> Limited</w:t>
      </w:r>
      <w:r w:rsidR="00592AA0" w:rsidRPr="0046064F">
        <w:rPr>
          <w:rFonts w:asciiTheme="minorHAnsi" w:hAnsiTheme="minorHAnsi" w:cstheme="minorHAnsi"/>
          <w:sz w:val="20"/>
          <w:szCs w:val="20"/>
        </w:rPr>
        <w:t>,</w:t>
      </w:r>
      <w:r w:rsidR="00AC6F9A" w:rsidRPr="0046064F">
        <w:rPr>
          <w:rFonts w:asciiTheme="minorHAnsi" w:hAnsiTheme="minorHAnsi" w:cstheme="minorHAnsi"/>
          <w:sz w:val="20"/>
          <w:szCs w:val="20"/>
        </w:rPr>
        <w:t xml:space="preserve"> </w:t>
      </w:r>
      <w:r w:rsidR="00F47A76" w:rsidRPr="0046064F">
        <w:rPr>
          <w:rFonts w:asciiTheme="minorHAnsi" w:hAnsiTheme="minorHAnsi" w:cstheme="minorHAnsi"/>
          <w:sz w:val="20"/>
          <w:szCs w:val="20"/>
        </w:rPr>
        <w:t>Contact: +8801</w:t>
      </w:r>
      <w:r>
        <w:rPr>
          <w:rFonts w:asciiTheme="minorHAnsi" w:hAnsiTheme="minorHAnsi" w:cstheme="minorHAnsi"/>
          <w:sz w:val="20"/>
          <w:szCs w:val="20"/>
        </w:rPr>
        <w:t>313796426</w:t>
      </w:r>
    </w:p>
    <w:p w14:paraId="6CFC673C" w14:textId="4B1018CF" w:rsidR="005D0C81" w:rsidRPr="0046064F" w:rsidRDefault="005D0C81" w:rsidP="0046064F">
      <w:pPr>
        <w:pStyle w:val="ListParagraph"/>
        <w:numPr>
          <w:ilvl w:val="0"/>
          <w:numId w:val="23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Dr. Mohammad </w:t>
      </w:r>
      <w:proofErr w:type="spellStart"/>
      <w:r>
        <w:rPr>
          <w:rFonts w:asciiTheme="minorHAnsi" w:hAnsiTheme="minorHAnsi" w:cstheme="minorHAnsi"/>
          <w:b/>
          <w:sz w:val="20"/>
          <w:szCs w:val="20"/>
        </w:rPr>
        <w:t>Mahbub</w:t>
      </w:r>
      <w:proofErr w:type="spellEnd"/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0"/>
          <w:szCs w:val="20"/>
        </w:rPr>
        <w:t>Alam</w:t>
      </w:r>
      <w:proofErr w:type="spellEnd"/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0"/>
          <w:szCs w:val="20"/>
        </w:rPr>
        <w:t>Talukdar</w:t>
      </w:r>
      <w:proofErr w:type="spellEnd"/>
      <w:r>
        <w:rPr>
          <w:rFonts w:asciiTheme="minorHAnsi" w:hAnsiTheme="minorHAnsi" w:cstheme="minorHAnsi"/>
          <w:b/>
          <w:sz w:val="20"/>
          <w:szCs w:val="20"/>
        </w:rPr>
        <w:t xml:space="preserve">, </w:t>
      </w:r>
      <w:r>
        <w:rPr>
          <w:rFonts w:asciiTheme="minorHAnsi" w:hAnsiTheme="minorHAnsi" w:cstheme="minorHAnsi"/>
          <w:bCs/>
          <w:sz w:val="20"/>
          <w:szCs w:val="20"/>
        </w:rPr>
        <w:t xml:space="preserve">Training Course Coordinator, Accidental Research Institute, BUET, </w:t>
      </w:r>
      <w:r w:rsidR="00DD209D">
        <w:rPr>
          <w:rFonts w:asciiTheme="minorHAnsi" w:hAnsiTheme="minorHAnsi" w:cstheme="minorHAnsi"/>
          <w:bCs/>
          <w:sz w:val="20"/>
          <w:szCs w:val="20"/>
        </w:rPr>
        <w:t xml:space="preserve">Contact: </w:t>
      </w:r>
      <w:r>
        <w:rPr>
          <w:rFonts w:asciiTheme="minorHAnsi" w:hAnsiTheme="minorHAnsi" w:cstheme="minorHAnsi"/>
          <w:bCs/>
          <w:sz w:val="20"/>
          <w:szCs w:val="20"/>
        </w:rPr>
        <w:t>+880</w:t>
      </w:r>
      <w:r w:rsidR="00DD209D">
        <w:rPr>
          <w:rFonts w:asciiTheme="minorHAnsi" w:hAnsiTheme="minorHAnsi" w:cstheme="minorHAnsi"/>
          <w:bCs/>
          <w:sz w:val="20"/>
          <w:szCs w:val="20"/>
        </w:rPr>
        <w:t>1711374870, Email: mahbubbibek@gmail.com</w:t>
      </w:r>
    </w:p>
    <w:p w14:paraId="7B74DA1B" w14:textId="6F7DB349" w:rsidR="004B41FF" w:rsidRPr="0046064F" w:rsidRDefault="004B41FF" w:rsidP="0046064F">
      <w:pPr>
        <w:pStyle w:val="NoSpacing"/>
        <w:tabs>
          <w:tab w:val="center" w:pos="4513"/>
        </w:tabs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46064F">
        <w:rPr>
          <w:rFonts w:asciiTheme="minorHAnsi" w:hAnsiTheme="minorHAnsi" w:cstheme="minorHAnsi"/>
          <w:b/>
          <w:bCs/>
          <w:sz w:val="20"/>
          <w:szCs w:val="20"/>
        </w:rPr>
        <w:t>Declaration:</w:t>
      </w:r>
      <w:r w:rsidR="00BA3F78" w:rsidRPr="0046064F"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764ACF1F" w14:textId="305F47F5" w:rsidR="002F49B9" w:rsidRPr="006E703C" w:rsidRDefault="00AB0206" w:rsidP="0046064F">
      <w:pPr>
        <w:pStyle w:val="NoSpacing"/>
        <w:numPr>
          <w:ilvl w:val="0"/>
          <w:numId w:val="3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46064F">
        <w:rPr>
          <w:rFonts w:asciiTheme="minorHAnsi" w:hAnsiTheme="minorHAnsi" w:cstheme="minorHAnsi"/>
          <w:sz w:val="20"/>
          <w:szCs w:val="20"/>
        </w:rPr>
        <w:t>I hereby declare that all the above information is true and authentic to the best of my knowledge.</w:t>
      </w:r>
    </w:p>
    <w:sectPr w:rsidR="002F49B9" w:rsidRPr="006E703C" w:rsidSect="00B25099"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53211A" w14:textId="77777777" w:rsidR="00E2164A" w:rsidRDefault="00E2164A" w:rsidP="00352D9C">
      <w:pPr>
        <w:spacing w:after="0" w:line="240" w:lineRule="auto"/>
      </w:pPr>
      <w:r>
        <w:separator/>
      </w:r>
    </w:p>
  </w:endnote>
  <w:endnote w:type="continuationSeparator" w:id="0">
    <w:p w14:paraId="37636528" w14:textId="77777777" w:rsidR="00E2164A" w:rsidRDefault="00E2164A" w:rsidP="00352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auto"/>
    <w:pitch w:val="variable"/>
    <w:sig w:usb0="0001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b/>
        <w:bCs/>
        <w:sz w:val="20"/>
        <w:szCs w:val="20"/>
      </w:rPr>
      <w:id w:val="3037400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CAF6FAE" w14:textId="51504C72" w:rsidR="00077F52" w:rsidRPr="00BA3F78" w:rsidRDefault="003658AD" w:rsidP="00BA3F78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rFonts w:asciiTheme="minorHAnsi" w:hAnsiTheme="minorHAnsi" w:cstheme="minorHAnsi"/>
            <w:b/>
            <w:bCs/>
            <w:sz w:val="20"/>
            <w:szCs w:val="20"/>
          </w:rPr>
        </w:pPr>
        <w:proofErr w:type="spellStart"/>
        <w:r>
          <w:rPr>
            <w:rFonts w:asciiTheme="minorHAnsi" w:hAnsiTheme="minorHAnsi" w:cstheme="minorHAnsi"/>
            <w:b/>
            <w:bCs/>
            <w:sz w:val="20"/>
            <w:szCs w:val="20"/>
          </w:rPr>
          <w:t>Azmi</w:t>
        </w:r>
        <w:proofErr w:type="spellEnd"/>
        <w:r>
          <w:rPr>
            <w:rFonts w:asciiTheme="minorHAnsi" w:hAnsiTheme="minorHAnsi" w:cstheme="minorHAnsi"/>
            <w:b/>
            <w:bCs/>
            <w:sz w:val="20"/>
            <w:szCs w:val="20"/>
          </w:rPr>
          <w:t xml:space="preserve"> Anjum</w:t>
        </w:r>
        <w:r w:rsidR="00BA3F78" w:rsidRPr="00BA3F78">
          <w:rPr>
            <w:rFonts w:asciiTheme="minorHAnsi" w:hAnsiTheme="minorHAnsi" w:cstheme="minorHAnsi"/>
            <w:b/>
            <w:bCs/>
            <w:sz w:val="20"/>
            <w:szCs w:val="20"/>
          </w:rPr>
          <w:t>-</w:t>
        </w:r>
        <w:r w:rsidR="00077F52" w:rsidRPr="00BA3F78">
          <w:rPr>
            <w:rFonts w:asciiTheme="minorHAnsi" w:hAnsiTheme="minorHAnsi" w:cstheme="minorHAnsi"/>
            <w:b/>
            <w:bCs/>
            <w:sz w:val="20"/>
            <w:szCs w:val="20"/>
          </w:rPr>
          <w:fldChar w:fldCharType="begin"/>
        </w:r>
        <w:r w:rsidR="00077F52" w:rsidRPr="00BA3F78">
          <w:rPr>
            <w:rFonts w:asciiTheme="minorHAnsi" w:hAnsiTheme="minorHAnsi" w:cstheme="minorHAnsi"/>
            <w:b/>
            <w:bCs/>
            <w:sz w:val="20"/>
            <w:szCs w:val="20"/>
          </w:rPr>
          <w:instrText xml:space="preserve"> PAGE   \* MERGEFORMAT </w:instrText>
        </w:r>
        <w:r w:rsidR="00077F52" w:rsidRPr="00BA3F78">
          <w:rPr>
            <w:rFonts w:asciiTheme="minorHAnsi" w:hAnsiTheme="minorHAnsi" w:cstheme="minorHAnsi"/>
            <w:b/>
            <w:bCs/>
            <w:sz w:val="20"/>
            <w:szCs w:val="20"/>
          </w:rPr>
          <w:fldChar w:fldCharType="separate"/>
        </w:r>
        <w:r w:rsidR="00AE6F95">
          <w:rPr>
            <w:rFonts w:asciiTheme="minorHAnsi" w:hAnsiTheme="minorHAnsi" w:cstheme="minorHAnsi"/>
            <w:b/>
            <w:bCs/>
            <w:noProof/>
            <w:sz w:val="20"/>
            <w:szCs w:val="20"/>
          </w:rPr>
          <w:t>2</w:t>
        </w:r>
        <w:r w:rsidR="00077F52" w:rsidRPr="00BA3F78">
          <w:rPr>
            <w:rFonts w:asciiTheme="minorHAnsi" w:hAnsiTheme="minorHAnsi" w:cstheme="minorHAnsi"/>
            <w:b/>
            <w:bCs/>
            <w:noProof/>
            <w:sz w:val="20"/>
            <w:szCs w:val="20"/>
          </w:rPr>
          <w:fldChar w:fldCharType="end"/>
        </w:r>
        <w:r w:rsidR="00077F52" w:rsidRPr="00BA3F78">
          <w:rPr>
            <w:rFonts w:asciiTheme="minorHAnsi" w:hAnsiTheme="minorHAnsi" w:cstheme="minorHAnsi"/>
            <w:b/>
            <w:bCs/>
            <w:sz w:val="20"/>
            <w:szCs w:val="20"/>
          </w:rPr>
          <w:t xml:space="preserve"> | </w:t>
        </w:r>
        <w:r w:rsidR="00077F52" w:rsidRPr="00BA3F78">
          <w:rPr>
            <w:rFonts w:asciiTheme="minorHAnsi" w:hAnsiTheme="minorHAnsi" w:cstheme="minorHAnsi"/>
            <w:b/>
            <w:bCs/>
            <w:color w:val="7F7F7F" w:themeColor="background1" w:themeShade="7F"/>
            <w:spacing w:val="60"/>
            <w:sz w:val="20"/>
            <w:szCs w:val="20"/>
          </w:rPr>
          <w:t>Page</w:t>
        </w:r>
      </w:p>
    </w:sdtContent>
  </w:sdt>
  <w:p w14:paraId="615C242D" w14:textId="77777777" w:rsidR="00077F52" w:rsidRPr="00BA3F78" w:rsidRDefault="00077F52" w:rsidP="00BA3F78">
    <w:pPr>
      <w:pStyle w:val="Footer"/>
      <w:jc w:val="center"/>
      <w:rPr>
        <w:rFonts w:asciiTheme="minorHAnsi" w:hAnsiTheme="minorHAnsi" w:cstheme="minorHAnsi"/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380CE3" w14:textId="77777777" w:rsidR="00E2164A" w:rsidRDefault="00E2164A" w:rsidP="00352D9C">
      <w:pPr>
        <w:spacing w:after="0" w:line="240" w:lineRule="auto"/>
      </w:pPr>
      <w:r>
        <w:separator/>
      </w:r>
    </w:p>
  </w:footnote>
  <w:footnote w:type="continuationSeparator" w:id="0">
    <w:p w14:paraId="7B0A72D7" w14:textId="77777777" w:rsidR="00E2164A" w:rsidRDefault="00E2164A" w:rsidP="00352D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C6826"/>
    <w:multiLevelType w:val="hybridMultilevel"/>
    <w:tmpl w:val="ABEA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80D44"/>
    <w:multiLevelType w:val="hybridMultilevel"/>
    <w:tmpl w:val="4D1C9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5443"/>
    <w:multiLevelType w:val="hybridMultilevel"/>
    <w:tmpl w:val="98021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32F39"/>
    <w:multiLevelType w:val="hybridMultilevel"/>
    <w:tmpl w:val="9ED86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D4E45"/>
    <w:multiLevelType w:val="hybridMultilevel"/>
    <w:tmpl w:val="56709D0C"/>
    <w:lvl w:ilvl="0" w:tplc="25F23E1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B73BE1"/>
    <w:multiLevelType w:val="hybridMultilevel"/>
    <w:tmpl w:val="0A8AC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312AF"/>
    <w:multiLevelType w:val="hybridMultilevel"/>
    <w:tmpl w:val="E00CED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C72F1"/>
    <w:multiLevelType w:val="hybridMultilevel"/>
    <w:tmpl w:val="95705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A11A3"/>
    <w:multiLevelType w:val="hybridMultilevel"/>
    <w:tmpl w:val="9A682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51D0C"/>
    <w:multiLevelType w:val="hybridMultilevel"/>
    <w:tmpl w:val="08642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A380E"/>
    <w:multiLevelType w:val="hybridMultilevel"/>
    <w:tmpl w:val="6C9CF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5382C"/>
    <w:multiLevelType w:val="hybridMultilevel"/>
    <w:tmpl w:val="8DD23B74"/>
    <w:lvl w:ilvl="0" w:tplc="368E35B0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E2CCD"/>
    <w:multiLevelType w:val="hybridMultilevel"/>
    <w:tmpl w:val="E392D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423B6"/>
    <w:multiLevelType w:val="hybridMultilevel"/>
    <w:tmpl w:val="1872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C274B"/>
    <w:multiLevelType w:val="hybridMultilevel"/>
    <w:tmpl w:val="4080BA5A"/>
    <w:lvl w:ilvl="0" w:tplc="950ED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A83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0485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658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7E27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2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56FB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2C1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D245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2BB4EDE"/>
    <w:multiLevelType w:val="hybridMultilevel"/>
    <w:tmpl w:val="173E1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AB562">
      <w:start w:val="20"/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540F7"/>
    <w:multiLevelType w:val="hybridMultilevel"/>
    <w:tmpl w:val="FBE083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627CC"/>
    <w:multiLevelType w:val="hybridMultilevel"/>
    <w:tmpl w:val="D4DEE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B30CC"/>
    <w:multiLevelType w:val="hybridMultilevel"/>
    <w:tmpl w:val="9DB81D7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4359B8"/>
    <w:multiLevelType w:val="hybridMultilevel"/>
    <w:tmpl w:val="7B96B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B067F"/>
    <w:multiLevelType w:val="hybridMultilevel"/>
    <w:tmpl w:val="C8AA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52003"/>
    <w:multiLevelType w:val="hybridMultilevel"/>
    <w:tmpl w:val="8254471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4AF85B42"/>
    <w:multiLevelType w:val="hybridMultilevel"/>
    <w:tmpl w:val="8CBA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C0BDF"/>
    <w:multiLevelType w:val="hybridMultilevel"/>
    <w:tmpl w:val="B2E0C2A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8AFC7CF2">
      <w:numFmt w:val="bullet"/>
      <w:lvlText w:val="•"/>
      <w:lvlJc w:val="left"/>
      <w:pPr>
        <w:ind w:left="0" w:hanging="360"/>
      </w:pPr>
      <w:rPr>
        <w:rFonts w:ascii="Calibri" w:eastAsia="MS Mincho" w:hAnsi="Calibri" w:cs="Calibri" w:hint="default"/>
        <w:b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4" w15:restartNumberingAfterBreak="0">
    <w:nsid w:val="555E2DAC"/>
    <w:multiLevelType w:val="hybridMultilevel"/>
    <w:tmpl w:val="2BB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517D09"/>
    <w:multiLevelType w:val="hybridMultilevel"/>
    <w:tmpl w:val="31840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260184"/>
    <w:multiLevelType w:val="hybridMultilevel"/>
    <w:tmpl w:val="C76E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2015A7"/>
    <w:multiLevelType w:val="hybridMultilevel"/>
    <w:tmpl w:val="D4484E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D54AA6"/>
    <w:multiLevelType w:val="hybridMultilevel"/>
    <w:tmpl w:val="31BC5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3462E4"/>
    <w:multiLevelType w:val="hybridMultilevel"/>
    <w:tmpl w:val="C2F0E6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775FF"/>
    <w:multiLevelType w:val="hybridMultilevel"/>
    <w:tmpl w:val="2C529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522390"/>
    <w:multiLevelType w:val="hybridMultilevel"/>
    <w:tmpl w:val="072ED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7"/>
  </w:num>
  <w:num w:numId="4">
    <w:abstractNumId w:val="31"/>
  </w:num>
  <w:num w:numId="5">
    <w:abstractNumId w:val="18"/>
  </w:num>
  <w:num w:numId="6">
    <w:abstractNumId w:val="6"/>
  </w:num>
  <w:num w:numId="7">
    <w:abstractNumId w:val="28"/>
  </w:num>
  <w:num w:numId="8">
    <w:abstractNumId w:val="30"/>
  </w:num>
  <w:num w:numId="9">
    <w:abstractNumId w:val="7"/>
  </w:num>
  <w:num w:numId="10">
    <w:abstractNumId w:val="10"/>
  </w:num>
  <w:num w:numId="11">
    <w:abstractNumId w:val="20"/>
  </w:num>
  <w:num w:numId="12">
    <w:abstractNumId w:val="5"/>
  </w:num>
  <w:num w:numId="13">
    <w:abstractNumId w:val="19"/>
  </w:num>
  <w:num w:numId="14">
    <w:abstractNumId w:val="17"/>
  </w:num>
  <w:num w:numId="15">
    <w:abstractNumId w:val="24"/>
  </w:num>
  <w:num w:numId="16">
    <w:abstractNumId w:val="23"/>
  </w:num>
  <w:num w:numId="17">
    <w:abstractNumId w:val="4"/>
  </w:num>
  <w:num w:numId="18">
    <w:abstractNumId w:val="1"/>
  </w:num>
  <w:num w:numId="19">
    <w:abstractNumId w:val="25"/>
  </w:num>
  <w:num w:numId="20">
    <w:abstractNumId w:val="2"/>
  </w:num>
  <w:num w:numId="21">
    <w:abstractNumId w:val="21"/>
  </w:num>
  <w:num w:numId="22">
    <w:abstractNumId w:val="3"/>
  </w:num>
  <w:num w:numId="23">
    <w:abstractNumId w:val="22"/>
  </w:num>
  <w:num w:numId="24">
    <w:abstractNumId w:val="12"/>
  </w:num>
  <w:num w:numId="25">
    <w:abstractNumId w:val="9"/>
  </w:num>
  <w:num w:numId="26">
    <w:abstractNumId w:val="15"/>
  </w:num>
  <w:num w:numId="27">
    <w:abstractNumId w:val="14"/>
  </w:num>
  <w:num w:numId="28">
    <w:abstractNumId w:val="13"/>
  </w:num>
  <w:num w:numId="29">
    <w:abstractNumId w:val="0"/>
  </w:num>
  <w:num w:numId="30">
    <w:abstractNumId w:val="11"/>
  </w:num>
  <w:num w:numId="31">
    <w:abstractNumId w:val="26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21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QxNLEwszCyMDNW0lEKTi0uzszPAymwqAUArK1/USwAAAA="/>
  </w:docVars>
  <w:rsids>
    <w:rsidRoot w:val="00B076B0"/>
    <w:rsid w:val="00005314"/>
    <w:rsid w:val="00020A9A"/>
    <w:rsid w:val="00040091"/>
    <w:rsid w:val="00046B7F"/>
    <w:rsid w:val="000529F0"/>
    <w:rsid w:val="00055E57"/>
    <w:rsid w:val="00074DFA"/>
    <w:rsid w:val="00075032"/>
    <w:rsid w:val="00077F52"/>
    <w:rsid w:val="00085CD9"/>
    <w:rsid w:val="00094014"/>
    <w:rsid w:val="000A0D51"/>
    <w:rsid w:val="000B063E"/>
    <w:rsid w:val="000B2EE7"/>
    <w:rsid w:val="000C618D"/>
    <w:rsid w:val="000C6DDF"/>
    <w:rsid w:val="000D439B"/>
    <w:rsid w:val="000D6253"/>
    <w:rsid w:val="000E1A23"/>
    <w:rsid w:val="000E35E3"/>
    <w:rsid w:val="000E4DA2"/>
    <w:rsid w:val="000E7CA2"/>
    <w:rsid w:val="000F0657"/>
    <w:rsid w:val="000F6DD8"/>
    <w:rsid w:val="0010504E"/>
    <w:rsid w:val="0012413E"/>
    <w:rsid w:val="00135A2F"/>
    <w:rsid w:val="0013626D"/>
    <w:rsid w:val="00136ECF"/>
    <w:rsid w:val="00140CAA"/>
    <w:rsid w:val="0016393E"/>
    <w:rsid w:val="001709C7"/>
    <w:rsid w:val="001745A5"/>
    <w:rsid w:val="001758DD"/>
    <w:rsid w:val="00190E32"/>
    <w:rsid w:val="001940D8"/>
    <w:rsid w:val="001A3A66"/>
    <w:rsid w:val="001A4C86"/>
    <w:rsid w:val="001A5639"/>
    <w:rsid w:val="001B1113"/>
    <w:rsid w:val="001B3906"/>
    <w:rsid w:val="001B68D5"/>
    <w:rsid w:val="001C1C66"/>
    <w:rsid w:val="001C1EA6"/>
    <w:rsid w:val="001C4618"/>
    <w:rsid w:val="001D0913"/>
    <w:rsid w:val="001D510F"/>
    <w:rsid w:val="001D53FF"/>
    <w:rsid w:val="001E1ED5"/>
    <w:rsid w:val="001F340B"/>
    <w:rsid w:val="001F45B7"/>
    <w:rsid w:val="00204CD8"/>
    <w:rsid w:val="002074E4"/>
    <w:rsid w:val="002078E7"/>
    <w:rsid w:val="00207C6B"/>
    <w:rsid w:val="00225338"/>
    <w:rsid w:val="0023189D"/>
    <w:rsid w:val="00231946"/>
    <w:rsid w:val="00234A93"/>
    <w:rsid w:val="00235BA8"/>
    <w:rsid w:val="002436A3"/>
    <w:rsid w:val="00245E16"/>
    <w:rsid w:val="00257C26"/>
    <w:rsid w:val="002613ED"/>
    <w:rsid w:val="00261868"/>
    <w:rsid w:val="002630BC"/>
    <w:rsid w:val="002647BF"/>
    <w:rsid w:val="00264A16"/>
    <w:rsid w:val="00264A80"/>
    <w:rsid w:val="002711B9"/>
    <w:rsid w:val="00276055"/>
    <w:rsid w:val="00290035"/>
    <w:rsid w:val="002A3180"/>
    <w:rsid w:val="002B53B6"/>
    <w:rsid w:val="002B740A"/>
    <w:rsid w:val="002B7A07"/>
    <w:rsid w:val="002C1148"/>
    <w:rsid w:val="002C4744"/>
    <w:rsid w:val="002D1461"/>
    <w:rsid w:val="002D3FB8"/>
    <w:rsid w:val="002E39A3"/>
    <w:rsid w:val="002F33E0"/>
    <w:rsid w:val="002F391F"/>
    <w:rsid w:val="002F49B9"/>
    <w:rsid w:val="003109D9"/>
    <w:rsid w:val="00316BF7"/>
    <w:rsid w:val="00316EDB"/>
    <w:rsid w:val="00330DB7"/>
    <w:rsid w:val="00333B8E"/>
    <w:rsid w:val="00335261"/>
    <w:rsid w:val="003517AC"/>
    <w:rsid w:val="00352D9C"/>
    <w:rsid w:val="003558CB"/>
    <w:rsid w:val="00357168"/>
    <w:rsid w:val="00360F03"/>
    <w:rsid w:val="003658AD"/>
    <w:rsid w:val="003665A7"/>
    <w:rsid w:val="00371459"/>
    <w:rsid w:val="0037148B"/>
    <w:rsid w:val="003719D7"/>
    <w:rsid w:val="0037274A"/>
    <w:rsid w:val="0037472C"/>
    <w:rsid w:val="0037499E"/>
    <w:rsid w:val="00376B82"/>
    <w:rsid w:val="003A0C5B"/>
    <w:rsid w:val="003A2C43"/>
    <w:rsid w:val="003A5172"/>
    <w:rsid w:val="003A7D03"/>
    <w:rsid w:val="003B6CE3"/>
    <w:rsid w:val="003C1E6B"/>
    <w:rsid w:val="003C3646"/>
    <w:rsid w:val="003C5779"/>
    <w:rsid w:val="003C5A20"/>
    <w:rsid w:val="003D13B0"/>
    <w:rsid w:val="003D56E4"/>
    <w:rsid w:val="003D60E0"/>
    <w:rsid w:val="003D73B0"/>
    <w:rsid w:val="003D755C"/>
    <w:rsid w:val="003E1CD6"/>
    <w:rsid w:val="003E51B1"/>
    <w:rsid w:val="003F2485"/>
    <w:rsid w:val="003F4603"/>
    <w:rsid w:val="00407FB4"/>
    <w:rsid w:val="004102A2"/>
    <w:rsid w:val="00410E44"/>
    <w:rsid w:val="00411B4B"/>
    <w:rsid w:val="0041641F"/>
    <w:rsid w:val="0042221C"/>
    <w:rsid w:val="004303D5"/>
    <w:rsid w:val="00432BEF"/>
    <w:rsid w:val="004346EF"/>
    <w:rsid w:val="004506E5"/>
    <w:rsid w:val="004524A6"/>
    <w:rsid w:val="00452BD7"/>
    <w:rsid w:val="00454F70"/>
    <w:rsid w:val="00456086"/>
    <w:rsid w:val="004561FD"/>
    <w:rsid w:val="00460536"/>
    <w:rsid w:val="0046064F"/>
    <w:rsid w:val="00470139"/>
    <w:rsid w:val="00477EE8"/>
    <w:rsid w:val="00483D17"/>
    <w:rsid w:val="0048507D"/>
    <w:rsid w:val="00491311"/>
    <w:rsid w:val="00492377"/>
    <w:rsid w:val="00494AFC"/>
    <w:rsid w:val="00497448"/>
    <w:rsid w:val="004A0F17"/>
    <w:rsid w:val="004A221F"/>
    <w:rsid w:val="004A32AB"/>
    <w:rsid w:val="004A5B2B"/>
    <w:rsid w:val="004A701C"/>
    <w:rsid w:val="004B1E9E"/>
    <w:rsid w:val="004B368B"/>
    <w:rsid w:val="004B41FF"/>
    <w:rsid w:val="004C51DC"/>
    <w:rsid w:val="004E509D"/>
    <w:rsid w:val="004E5C2B"/>
    <w:rsid w:val="004F1055"/>
    <w:rsid w:val="004F5FEB"/>
    <w:rsid w:val="0050219A"/>
    <w:rsid w:val="0052327E"/>
    <w:rsid w:val="00523A9C"/>
    <w:rsid w:val="0053099B"/>
    <w:rsid w:val="005373FC"/>
    <w:rsid w:val="00540A99"/>
    <w:rsid w:val="00541531"/>
    <w:rsid w:val="005447F6"/>
    <w:rsid w:val="00546654"/>
    <w:rsid w:val="005558C6"/>
    <w:rsid w:val="00561836"/>
    <w:rsid w:val="005619E5"/>
    <w:rsid w:val="00564084"/>
    <w:rsid w:val="00565646"/>
    <w:rsid w:val="00567854"/>
    <w:rsid w:val="005715A9"/>
    <w:rsid w:val="0057614A"/>
    <w:rsid w:val="00587BDB"/>
    <w:rsid w:val="00590089"/>
    <w:rsid w:val="00590ABF"/>
    <w:rsid w:val="00592AA0"/>
    <w:rsid w:val="005A607A"/>
    <w:rsid w:val="005A690A"/>
    <w:rsid w:val="005B269C"/>
    <w:rsid w:val="005D0672"/>
    <w:rsid w:val="005D0C81"/>
    <w:rsid w:val="005D0E9C"/>
    <w:rsid w:val="005F58A2"/>
    <w:rsid w:val="005F5C77"/>
    <w:rsid w:val="006006C7"/>
    <w:rsid w:val="00603FD9"/>
    <w:rsid w:val="006056EB"/>
    <w:rsid w:val="006110DE"/>
    <w:rsid w:val="006145A4"/>
    <w:rsid w:val="0061570A"/>
    <w:rsid w:val="006221AD"/>
    <w:rsid w:val="00623E1F"/>
    <w:rsid w:val="00625E3E"/>
    <w:rsid w:val="00642D0F"/>
    <w:rsid w:val="00651AEC"/>
    <w:rsid w:val="00652C41"/>
    <w:rsid w:val="00660E46"/>
    <w:rsid w:val="0066413F"/>
    <w:rsid w:val="00671458"/>
    <w:rsid w:val="00673079"/>
    <w:rsid w:val="00674517"/>
    <w:rsid w:val="00675D09"/>
    <w:rsid w:val="00681240"/>
    <w:rsid w:val="006826D0"/>
    <w:rsid w:val="00693616"/>
    <w:rsid w:val="00694B6F"/>
    <w:rsid w:val="006A2E08"/>
    <w:rsid w:val="006A56DB"/>
    <w:rsid w:val="006B1D2F"/>
    <w:rsid w:val="006B2504"/>
    <w:rsid w:val="006B28E0"/>
    <w:rsid w:val="006D2870"/>
    <w:rsid w:val="006D5163"/>
    <w:rsid w:val="006D5E36"/>
    <w:rsid w:val="006D6575"/>
    <w:rsid w:val="006E4B0F"/>
    <w:rsid w:val="006E703C"/>
    <w:rsid w:val="006F07A0"/>
    <w:rsid w:val="006F1B73"/>
    <w:rsid w:val="007054E0"/>
    <w:rsid w:val="00711F7D"/>
    <w:rsid w:val="007159CD"/>
    <w:rsid w:val="00721600"/>
    <w:rsid w:val="00722FA6"/>
    <w:rsid w:val="00726C1E"/>
    <w:rsid w:val="00734E3C"/>
    <w:rsid w:val="00740B45"/>
    <w:rsid w:val="0074391C"/>
    <w:rsid w:val="00750EBA"/>
    <w:rsid w:val="00754A02"/>
    <w:rsid w:val="00760463"/>
    <w:rsid w:val="007642CF"/>
    <w:rsid w:val="00765F06"/>
    <w:rsid w:val="00772A0F"/>
    <w:rsid w:val="00774EEE"/>
    <w:rsid w:val="00784143"/>
    <w:rsid w:val="007B2705"/>
    <w:rsid w:val="007C1F6A"/>
    <w:rsid w:val="007C2441"/>
    <w:rsid w:val="007C4BDE"/>
    <w:rsid w:val="007C5A1F"/>
    <w:rsid w:val="007C6435"/>
    <w:rsid w:val="007C6A7A"/>
    <w:rsid w:val="007C79A7"/>
    <w:rsid w:val="007D3BE0"/>
    <w:rsid w:val="007D5666"/>
    <w:rsid w:val="007D662B"/>
    <w:rsid w:val="007E0C42"/>
    <w:rsid w:val="007F1C51"/>
    <w:rsid w:val="007F2345"/>
    <w:rsid w:val="007F51DC"/>
    <w:rsid w:val="00803B62"/>
    <w:rsid w:val="00803F9F"/>
    <w:rsid w:val="00815CAE"/>
    <w:rsid w:val="008178D9"/>
    <w:rsid w:val="00821CDD"/>
    <w:rsid w:val="00822C06"/>
    <w:rsid w:val="00824998"/>
    <w:rsid w:val="00826A81"/>
    <w:rsid w:val="00833802"/>
    <w:rsid w:val="00836ABF"/>
    <w:rsid w:val="008400CC"/>
    <w:rsid w:val="0084442B"/>
    <w:rsid w:val="00855611"/>
    <w:rsid w:val="008616EE"/>
    <w:rsid w:val="008620EA"/>
    <w:rsid w:val="00866941"/>
    <w:rsid w:val="0087703C"/>
    <w:rsid w:val="00886BF2"/>
    <w:rsid w:val="00891F68"/>
    <w:rsid w:val="008A2B51"/>
    <w:rsid w:val="008A334B"/>
    <w:rsid w:val="008A36E9"/>
    <w:rsid w:val="008A3C28"/>
    <w:rsid w:val="008A528D"/>
    <w:rsid w:val="008A6F45"/>
    <w:rsid w:val="008A7B8E"/>
    <w:rsid w:val="008B7123"/>
    <w:rsid w:val="008B7DC2"/>
    <w:rsid w:val="008E6EA3"/>
    <w:rsid w:val="008F45C8"/>
    <w:rsid w:val="008F51E3"/>
    <w:rsid w:val="00903439"/>
    <w:rsid w:val="00910298"/>
    <w:rsid w:val="0091064F"/>
    <w:rsid w:val="00910F46"/>
    <w:rsid w:val="009121D3"/>
    <w:rsid w:val="009276ED"/>
    <w:rsid w:val="009335BE"/>
    <w:rsid w:val="00936862"/>
    <w:rsid w:val="00943775"/>
    <w:rsid w:val="00951013"/>
    <w:rsid w:val="009543B0"/>
    <w:rsid w:val="009569AE"/>
    <w:rsid w:val="0096298D"/>
    <w:rsid w:val="009639EF"/>
    <w:rsid w:val="00964282"/>
    <w:rsid w:val="00971D03"/>
    <w:rsid w:val="00972A99"/>
    <w:rsid w:val="00981256"/>
    <w:rsid w:val="0098137E"/>
    <w:rsid w:val="00982A7D"/>
    <w:rsid w:val="00983D58"/>
    <w:rsid w:val="009847A1"/>
    <w:rsid w:val="00985AE0"/>
    <w:rsid w:val="009914C5"/>
    <w:rsid w:val="009A126D"/>
    <w:rsid w:val="009B25E2"/>
    <w:rsid w:val="009B74BA"/>
    <w:rsid w:val="009B7912"/>
    <w:rsid w:val="009C3F6B"/>
    <w:rsid w:val="009C4F4D"/>
    <w:rsid w:val="009D7679"/>
    <w:rsid w:val="009E4163"/>
    <w:rsid w:val="009E704A"/>
    <w:rsid w:val="009E748A"/>
    <w:rsid w:val="009F7281"/>
    <w:rsid w:val="009F7FB8"/>
    <w:rsid w:val="00A014E5"/>
    <w:rsid w:val="00A01F2A"/>
    <w:rsid w:val="00A025EA"/>
    <w:rsid w:val="00A05234"/>
    <w:rsid w:val="00A107C9"/>
    <w:rsid w:val="00A11DAA"/>
    <w:rsid w:val="00A12CE2"/>
    <w:rsid w:val="00A13FD3"/>
    <w:rsid w:val="00A166EA"/>
    <w:rsid w:val="00A25CFB"/>
    <w:rsid w:val="00A266CB"/>
    <w:rsid w:val="00A27329"/>
    <w:rsid w:val="00A300C6"/>
    <w:rsid w:val="00A360AB"/>
    <w:rsid w:val="00A36EC6"/>
    <w:rsid w:val="00A4025C"/>
    <w:rsid w:val="00A42865"/>
    <w:rsid w:val="00A57C44"/>
    <w:rsid w:val="00A729CF"/>
    <w:rsid w:val="00A73E72"/>
    <w:rsid w:val="00A841ED"/>
    <w:rsid w:val="00AA4584"/>
    <w:rsid w:val="00AA4F58"/>
    <w:rsid w:val="00AB0206"/>
    <w:rsid w:val="00AB0362"/>
    <w:rsid w:val="00AB14EC"/>
    <w:rsid w:val="00AB1F0D"/>
    <w:rsid w:val="00AB21CC"/>
    <w:rsid w:val="00AB2C42"/>
    <w:rsid w:val="00AB345E"/>
    <w:rsid w:val="00AC042D"/>
    <w:rsid w:val="00AC4451"/>
    <w:rsid w:val="00AC6F9A"/>
    <w:rsid w:val="00AD2FFA"/>
    <w:rsid w:val="00AE0427"/>
    <w:rsid w:val="00AE0466"/>
    <w:rsid w:val="00AE3204"/>
    <w:rsid w:val="00AE6F95"/>
    <w:rsid w:val="00AF03C7"/>
    <w:rsid w:val="00AF1A43"/>
    <w:rsid w:val="00AF5E91"/>
    <w:rsid w:val="00B076B0"/>
    <w:rsid w:val="00B10B1E"/>
    <w:rsid w:val="00B12D49"/>
    <w:rsid w:val="00B25099"/>
    <w:rsid w:val="00B26892"/>
    <w:rsid w:val="00B32058"/>
    <w:rsid w:val="00B35F71"/>
    <w:rsid w:val="00B36F87"/>
    <w:rsid w:val="00B37E72"/>
    <w:rsid w:val="00B42794"/>
    <w:rsid w:val="00B450DA"/>
    <w:rsid w:val="00B602BD"/>
    <w:rsid w:val="00B6128E"/>
    <w:rsid w:val="00B63D1D"/>
    <w:rsid w:val="00B66E77"/>
    <w:rsid w:val="00B7143F"/>
    <w:rsid w:val="00B733B3"/>
    <w:rsid w:val="00B77034"/>
    <w:rsid w:val="00B832E7"/>
    <w:rsid w:val="00B8578E"/>
    <w:rsid w:val="00B920EE"/>
    <w:rsid w:val="00B96432"/>
    <w:rsid w:val="00B97C4F"/>
    <w:rsid w:val="00BA3F78"/>
    <w:rsid w:val="00BA5392"/>
    <w:rsid w:val="00BB1671"/>
    <w:rsid w:val="00BB21FA"/>
    <w:rsid w:val="00BB29DE"/>
    <w:rsid w:val="00BB7B78"/>
    <w:rsid w:val="00BC6790"/>
    <w:rsid w:val="00BC6FFF"/>
    <w:rsid w:val="00BD03ED"/>
    <w:rsid w:val="00BD4150"/>
    <w:rsid w:val="00BD68F1"/>
    <w:rsid w:val="00BD6A11"/>
    <w:rsid w:val="00BD7B0F"/>
    <w:rsid w:val="00BE0B10"/>
    <w:rsid w:val="00BE2B8F"/>
    <w:rsid w:val="00BE5E45"/>
    <w:rsid w:val="00BF0735"/>
    <w:rsid w:val="00BF55CA"/>
    <w:rsid w:val="00BF71F0"/>
    <w:rsid w:val="00C011EC"/>
    <w:rsid w:val="00C275EB"/>
    <w:rsid w:val="00C30C1B"/>
    <w:rsid w:val="00C3576C"/>
    <w:rsid w:val="00C517A7"/>
    <w:rsid w:val="00C5407E"/>
    <w:rsid w:val="00C54CEC"/>
    <w:rsid w:val="00C63304"/>
    <w:rsid w:val="00C676DA"/>
    <w:rsid w:val="00CA0594"/>
    <w:rsid w:val="00CA2954"/>
    <w:rsid w:val="00CA3C03"/>
    <w:rsid w:val="00CA5145"/>
    <w:rsid w:val="00CB1F0A"/>
    <w:rsid w:val="00CB260F"/>
    <w:rsid w:val="00CC1C87"/>
    <w:rsid w:val="00CC1F96"/>
    <w:rsid w:val="00CD114B"/>
    <w:rsid w:val="00CD2348"/>
    <w:rsid w:val="00CD3B4A"/>
    <w:rsid w:val="00CD63FE"/>
    <w:rsid w:val="00CE40AA"/>
    <w:rsid w:val="00CF5DF2"/>
    <w:rsid w:val="00D02995"/>
    <w:rsid w:val="00D0303F"/>
    <w:rsid w:val="00D071A2"/>
    <w:rsid w:val="00D13797"/>
    <w:rsid w:val="00D14D70"/>
    <w:rsid w:val="00D34894"/>
    <w:rsid w:val="00D44D06"/>
    <w:rsid w:val="00D46E60"/>
    <w:rsid w:val="00D5523C"/>
    <w:rsid w:val="00D55A4A"/>
    <w:rsid w:val="00D56D80"/>
    <w:rsid w:val="00D65B1E"/>
    <w:rsid w:val="00D90597"/>
    <w:rsid w:val="00D95E4C"/>
    <w:rsid w:val="00DA3D7E"/>
    <w:rsid w:val="00DA4ACB"/>
    <w:rsid w:val="00DB1BFC"/>
    <w:rsid w:val="00DC1F33"/>
    <w:rsid w:val="00DC20C8"/>
    <w:rsid w:val="00DC3DB6"/>
    <w:rsid w:val="00DC6F2A"/>
    <w:rsid w:val="00DC744D"/>
    <w:rsid w:val="00DD209D"/>
    <w:rsid w:val="00DD2965"/>
    <w:rsid w:val="00DD3559"/>
    <w:rsid w:val="00DD6D50"/>
    <w:rsid w:val="00DE0874"/>
    <w:rsid w:val="00DE70E1"/>
    <w:rsid w:val="00DF2CD2"/>
    <w:rsid w:val="00E03601"/>
    <w:rsid w:val="00E0418F"/>
    <w:rsid w:val="00E11BFE"/>
    <w:rsid w:val="00E1451D"/>
    <w:rsid w:val="00E1537C"/>
    <w:rsid w:val="00E20392"/>
    <w:rsid w:val="00E2164A"/>
    <w:rsid w:val="00E223D4"/>
    <w:rsid w:val="00E247E0"/>
    <w:rsid w:val="00E30181"/>
    <w:rsid w:val="00E30F13"/>
    <w:rsid w:val="00E32D02"/>
    <w:rsid w:val="00E441AA"/>
    <w:rsid w:val="00E44AA5"/>
    <w:rsid w:val="00E50133"/>
    <w:rsid w:val="00E5244F"/>
    <w:rsid w:val="00E53528"/>
    <w:rsid w:val="00E54A12"/>
    <w:rsid w:val="00E76BAC"/>
    <w:rsid w:val="00E77359"/>
    <w:rsid w:val="00E834B0"/>
    <w:rsid w:val="00E83B99"/>
    <w:rsid w:val="00E90CCF"/>
    <w:rsid w:val="00E94B9D"/>
    <w:rsid w:val="00EA337E"/>
    <w:rsid w:val="00EA54C8"/>
    <w:rsid w:val="00EB2E25"/>
    <w:rsid w:val="00EB33A2"/>
    <w:rsid w:val="00EB42D8"/>
    <w:rsid w:val="00EC743B"/>
    <w:rsid w:val="00ED29AC"/>
    <w:rsid w:val="00ED4E76"/>
    <w:rsid w:val="00EE0C7E"/>
    <w:rsid w:val="00EE104F"/>
    <w:rsid w:val="00EE66E2"/>
    <w:rsid w:val="00EF189B"/>
    <w:rsid w:val="00EF5294"/>
    <w:rsid w:val="00EF5D6A"/>
    <w:rsid w:val="00EF7A2F"/>
    <w:rsid w:val="00F036BC"/>
    <w:rsid w:val="00F06811"/>
    <w:rsid w:val="00F06C1D"/>
    <w:rsid w:val="00F10B8B"/>
    <w:rsid w:val="00F22AEB"/>
    <w:rsid w:val="00F326E9"/>
    <w:rsid w:val="00F32BAB"/>
    <w:rsid w:val="00F33BA6"/>
    <w:rsid w:val="00F3621E"/>
    <w:rsid w:val="00F43A5E"/>
    <w:rsid w:val="00F44E58"/>
    <w:rsid w:val="00F45069"/>
    <w:rsid w:val="00F47A76"/>
    <w:rsid w:val="00F51D23"/>
    <w:rsid w:val="00F52D6E"/>
    <w:rsid w:val="00F6032B"/>
    <w:rsid w:val="00F61345"/>
    <w:rsid w:val="00F6175C"/>
    <w:rsid w:val="00F65697"/>
    <w:rsid w:val="00F73AF0"/>
    <w:rsid w:val="00F86A66"/>
    <w:rsid w:val="00FA491E"/>
    <w:rsid w:val="00FA602E"/>
    <w:rsid w:val="00FB4935"/>
    <w:rsid w:val="00FB5CE1"/>
    <w:rsid w:val="00FC2D0F"/>
    <w:rsid w:val="00FD47D1"/>
    <w:rsid w:val="00FE0A7A"/>
    <w:rsid w:val="00FF27A5"/>
    <w:rsid w:val="00FF2FB7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550D4B"/>
  <w15:chartTrackingRefBased/>
  <w15:docId w15:val="{C0CAD3D8-75E8-4703-8E1F-DC92E3651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76B0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  <w:lang w:bidi="bn-B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2E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09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70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6B0"/>
    <w:rPr>
      <w:rFonts w:eastAsia="Times New Roman"/>
      <w:b/>
      <w:bCs/>
      <w:kern w:val="36"/>
      <w:sz w:val="48"/>
      <w:szCs w:val="48"/>
      <w:lang w:bidi="bn-BD"/>
    </w:rPr>
  </w:style>
  <w:style w:type="paragraph" w:styleId="NoSpacing">
    <w:name w:val="No Spacing"/>
    <w:uiPriority w:val="1"/>
    <w:qFormat/>
    <w:rsid w:val="00815CAE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7703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B7703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2D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D9C"/>
  </w:style>
  <w:style w:type="paragraph" w:styleId="Footer">
    <w:name w:val="footer"/>
    <w:basedOn w:val="Normal"/>
    <w:link w:val="FooterChar"/>
    <w:uiPriority w:val="99"/>
    <w:unhideWhenUsed/>
    <w:rsid w:val="00352D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D9C"/>
  </w:style>
  <w:style w:type="table" w:styleId="TableGrid">
    <w:name w:val="Table Grid"/>
    <w:basedOn w:val="TableNormal"/>
    <w:uiPriority w:val="39"/>
    <w:rsid w:val="000B2E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B2E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aliases w:val="List Paragraph (numbered (a)),Normal 2,Main numbered paragraph"/>
    <w:basedOn w:val="Normal"/>
    <w:link w:val="ListParagraphChar"/>
    <w:uiPriority w:val="34"/>
    <w:qFormat/>
    <w:rsid w:val="000B2EE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D0913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fontstyle01">
    <w:name w:val="fontstyle01"/>
    <w:basedOn w:val="DefaultParagraphFont"/>
    <w:rsid w:val="00333B8E"/>
    <w:rPr>
      <w:rFonts w:ascii="Candara" w:hAnsi="Candara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Name">
    <w:name w:val="Name"/>
    <w:basedOn w:val="Heading3"/>
    <w:rsid w:val="002F391F"/>
    <w:pPr>
      <w:keepLines w:val="0"/>
      <w:spacing w:before="120" w:after="120" w:line="240" w:lineRule="auto"/>
      <w:jc w:val="center"/>
    </w:pPr>
    <w:rPr>
      <w:rFonts w:ascii="Cambria" w:eastAsia="MS Mincho" w:hAnsi="Cambria" w:cs="Arial"/>
      <w:b/>
      <w:bCs/>
      <w:color w:val="auto"/>
    </w:rPr>
  </w:style>
  <w:style w:type="character" w:customStyle="1" w:styleId="ListParagraphChar">
    <w:name w:val="List Paragraph Char"/>
    <w:aliases w:val="List Paragraph (numbered (a)) Char,Normal 2 Char,Main numbered paragraph Char"/>
    <w:link w:val="ListParagraph"/>
    <w:uiPriority w:val="34"/>
    <w:rsid w:val="00886BF2"/>
  </w:style>
  <w:style w:type="paragraph" w:customStyle="1" w:styleId="TableParagraph">
    <w:name w:val="Table Paragraph"/>
    <w:basedOn w:val="Normal"/>
    <w:uiPriority w:val="1"/>
    <w:qFormat/>
    <w:rsid w:val="008A528D"/>
    <w:pPr>
      <w:widowControl w:val="0"/>
      <w:autoSpaceDE w:val="0"/>
      <w:autoSpaceDN w:val="0"/>
      <w:spacing w:after="0" w:line="249" w:lineRule="exact"/>
      <w:ind w:left="92"/>
      <w:jc w:val="center"/>
    </w:pPr>
    <w:rPr>
      <w:rFonts w:eastAsia="Times New Roman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A841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33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2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9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015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0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50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072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7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1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63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613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67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9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9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75BE3-E374-4E96-9C17-39982B75C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iful Haque</cp:lastModifiedBy>
  <cp:revision>3</cp:revision>
  <dcterms:created xsi:type="dcterms:W3CDTF">2023-09-29T18:11:00Z</dcterms:created>
  <dcterms:modified xsi:type="dcterms:W3CDTF">2023-10-10T07:26:00Z</dcterms:modified>
</cp:coreProperties>
</file>